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80F7F" w:rsidRDefault="00880F7F" w:rsidP="002F2FAF">
      <w:pPr>
        <w:spacing w:line="480" w:lineRule="auto"/>
        <w:jc w:val="center"/>
        <w:rPr>
          <w:rFonts w:cs="Times New Roman"/>
        </w:rPr>
      </w:pPr>
    </w:p>
    <w:p w:rsidR="00880F7F" w:rsidRDefault="00880F7F" w:rsidP="002F2FAF">
      <w:pPr>
        <w:spacing w:line="480" w:lineRule="auto"/>
        <w:jc w:val="center"/>
        <w:rPr>
          <w:rFonts w:cs="Times New Roman"/>
        </w:rPr>
      </w:pPr>
    </w:p>
    <w:p w:rsidR="00880F7F" w:rsidRDefault="00880F7F" w:rsidP="002F2FAF">
      <w:pPr>
        <w:spacing w:line="480" w:lineRule="auto"/>
        <w:jc w:val="center"/>
        <w:rPr>
          <w:rFonts w:cs="Times New Roman"/>
        </w:rPr>
      </w:pPr>
    </w:p>
    <w:p w:rsidR="00880F7F" w:rsidRDefault="00880F7F" w:rsidP="002F2FAF">
      <w:pPr>
        <w:spacing w:line="480" w:lineRule="auto"/>
        <w:jc w:val="center"/>
        <w:rPr>
          <w:rFonts w:cs="Times New Roman"/>
        </w:rPr>
      </w:pPr>
    </w:p>
    <w:p w:rsidR="00880F7F" w:rsidRDefault="00880F7F" w:rsidP="002F2FAF">
      <w:pPr>
        <w:spacing w:line="480" w:lineRule="auto"/>
        <w:jc w:val="center"/>
        <w:rPr>
          <w:rFonts w:cs="Times New Roman"/>
        </w:rPr>
      </w:pPr>
    </w:p>
    <w:p w:rsidR="00880F7F" w:rsidRDefault="00880F7F" w:rsidP="002F2FAF">
      <w:pPr>
        <w:spacing w:line="480" w:lineRule="auto"/>
        <w:jc w:val="center"/>
        <w:rPr>
          <w:rFonts w:cs="Times New Roman"/>
        </w:rPr>
      </w:pPr>
    </w:p>
    <w:p w:rsidR="00880F7F" w:rsidRDefault="00880F7F" w:rsidP="002F2FAF">
      <w:pPr>
        <w:spacing w:line="480" w:lineRule="auto"/>
        <w:jc w:val="center"/>
        <w:rPr>
          <w:rFonts w:cs="Times New Roman"/>
        </w:rPr>
      </w:pPr>
    </w:p>
    <w:p w:rsidR="00880F7F" w:rsidRPr="00880F7F" w:rsidRDefault="004B18B9" w:rsidP="002F2FAF">
      <w:pPr>
        <w:spacing w:line="480" w:lineRule="auto"/>
        <w:jc w:val="center"/>
        <w:rPr>
          <w:rFonts w:cs="Times New Roman"/>
          <w:b/>
        </w:rPr>
      </w:pPr>
      <w:r w:rsidRPr="00880F7F">
        <w:rPr>
          <w:rFonts w:cs="Times New Roman"/>
          <w:b/>
        </w:rPr>
        <w:t xml:space="preserve">Scheme Programming Language </w:t>
      </w:r>
      <w:proofErr w:type="gramStart"/>
      <w:r w:rsidRPr="00880F7F">
        <w:rPr>
          <w:rFonts w:cs="Times New Roman"/>
          <w:b/>
        </w:rPr>
        <w:t>Vs</w:t>
      </w:r>
      <w:proofErr w:type="gramEnd"/>
      <w:r w:rsidR="002F2FAF" w:rsidRPr="00880F7F">
        <w:rPr>
          <w:rFonts w:cs="Times New Roman"/>
          <w:b/>
        </w:rPr>
        <w:t>.</w:t>
      </w:r>
      <w:r w:rsidRPr="00880F7F">
        <w:rPr>
          <w:rFonts w:cs="Times New Roman"/>
          <w:b/>
        </w:rPr>
        <w:t xml:space="preserve"> Java Programming Language</w:t>
      </w:r>
    </w:p>
    <w:p w:rsidR="00880F7F" w:rsidRDefault="00880F7F" w:rsidP="002F2FAF">
      <w:pPr>
        <w:spacing w:line="480" w:lineRule="auto"/>
        <w:jc w:val="center"/>
        <w:rPr>
          <w:rFonts w:cs="Times New Roman"/>
        </w:rPr>
      </w:pPr>
    </w:p>
    <w:p w:rsidR="00880F7F" w:rsidRDefault="00880F7F" w:rsidP="002F2FAF">
      <w:pPr>
        <w:spacing w:line="480" w:lineRule="auto"/>
        <w:jc w:val="center"/>
        <w:rPr>
          <w:rFonts w:cs="Times New Roman"/>
        </w:rPr>
      </w:pPr>
    </w:p>
    <w:p w:rsidR="00880F7F" w:rsidRDefault="00880F7F" w:rsidP="002F2FAF">
      <w:pPr>
        <w:spacing w:line="480" w:lineRule="auto"/>
        <w:jc w:val="center"/>
        <w:rPr>
          <w:rFonts w:cs="Times New Roman"/>
        </w:rPr>
      </w:pPr>
      <w:r>
        <w:rPr>
          <w:rFonts w:cs="Times New Roman"/>
        </w:rPr>
        <w:t>Student's Name:</w:t>
      </w:r>
    </w:p>
    <w:p w:rsidR="00880F7F" w:rsidRDefault="00880F7F" w:rsidP="002F2FAF">
      <w:pPr>
        <w:spacing w:line="480" w:lineRule="auto"/>
        <w:jc w:val="center"/>
        <w:rPr>
          <w:rFonts w:cs="Times New Roman"/>
        </w:rPr>
      </w:pPr>
      <w:r>
        <w:rPr>
          <w:rFonts w:cs="Times New Roman"/>
        </w:rPr>
        <w:t>Course Title:</w:t>
      </w:r>
    </w:p>
    <w:p w:rsidR="00880F7F" w:rsidRDefault="00880F7F" w:rsidP="002F2FAF">
      <w:pPr>
        <w:spacing w:line="480" w:lineRule="auto"/>
        <w:jc w:val="center"/>
        <w:rPr>
          <w:rFonts w:cs="Times New Roman"/>
        </w:rPr>
      </w:pPr>
      <w:r>
        <w:rPr>
          <w:rFonts w:cs="Times New Roman"/>
        </w:rPr>
        <w:t>Institution:</w:t>
      </w:r>
    </w:p>
    <w:p w:rsidR="00880F7F" w:rsidRDefault="00880F7F" w:rsidP="002F2FAF">
      <w:pPr>
        <w:spacing w:line="480" w:lineRule="auto"/>
        <w:jc w:val="center"/>
        <w:rPr>
          <w:rFonts w:cs="Times New Roman"/>
        </w:rPr>
      </w:pPr>
      <w:r>
        <w:rPr>
          <w:rFonts w:cs="Times New Roman"/>
        </w:rPr>
        <w:t>Date:</w:t>
      </w:r>
    </w:p>
    <w:p w:rsidR="00880F7F" w:rsidRDefault="00880F7F" w:rsidP="002F2FAF">
      <w:pPr>
        <w:spacing w:line="480" w:lineRule="auto"/>
        <w:jc w:val="center"/>
        <w:rPr>
          <w:rFonts w:cs="Times New Roman"/>
        </w:rPr>
      </w:pPr>
    </w:p>
    <w:p w:rsidR="004B18B9" w:rsidRDefault="00880F7F" w:rsidP="00880F7F">
      <w:pPr>
        <w:spacing w:before="0" w:after="160" w:line="259" w:lineRule="auto"/>
        <w:rPr>
          <w:rFonts w:cs="Times New Roman"/>
        </w:rPr>
      </w:pPr>
      <w:r>
        <w:rPr>
          <w:rFonts w:cs="Times New Roman"/>
        </w:rPr>
        <w:br w:type="page"/>
      </w:r>
    </w:p>
    <w:p w:rsidR="00880F7F" w:rsidRPr="002F2FAF" w:rsidRDefault="00880F7F" w:rsidP="00880F7F">
      <w:pPr>
        <w:spacing w:line="480" w:lineRule="auto"/>
        <w:jc w:val="center"/>
        <w:rPr>
          <w:rFonts w:cs="Times New Roman"/>
        </w:rPr>
      </w:pPr>
      <w:r w:rsidRPr="002F2FAF">
        <w:rPr>
          <w:rFonts w:cs="Times New Roman"/>
        </w:rPr>
        <w:lastRenderedPageBreak/>
        <w:t xml:space="preserve">Scheme Programming Language </w:t>
      </w:r>
      <w:proofErr w:type="gramStart"/>
      <w:r w:rsidRPr="002F2FAF">
        <w:rPr>
          <w:rFonts w:cs="Times New Roman"/>
        </w:rPr>
        <w:t>Vs</w:t>
      </w:r>
      <w:proofErr w:type="gramEnd"/>
      <w:r w:rsidRPr="002F2FAF">
        <w:rPr>
          <w:rFonts w:cs="Times New Roman"/>
        </w:rPr>
        <w:t>. Java Programming Language</w:t>
      </w:r>
    </w:p>
    <w:p w:rsidR="00022EA9" w:rsidRPr="002F2FAF" w:rsidRDefault="00022EA9" w:rsidP="002F2FAF">
      <w:pPr>
        <w:spacing w:line="480" w:lineRule="auto"/>
        <w:rPr>
          <w:rFonts w:cs="Times New Roman"/>
          <w:b/>
        </w:rPr>
      </w:pPr>
      <w:r w:rsidRPr="002F2FAF">
        <w:rPr>
          <w:rFonts w:cs="Times New Roman"/>
          <w:b/>
        </w:rPr>
        <w:t>Scheme Programming Language</w:t>
      </w:r>
    </w:p>
    <w:p w:rsidR="00754406" w:rsidRPr="002F2FAF" w:rsidRDefault="002F2FAF" w:rsidP="00275B00">
      <w:pPr>
        <w:spacing w:line="480" w:lineRule="auto"/>
        <w:ind w:firstLine="720"/>
        <w:rPr>
          <w:rFonts w:cs="Times New Roman"/>
        </w:rPr>
      </w:pPr>
      <w:r w:rsidRPr="002F2FAF">
        <w:rPr>
          <w:rFonts w:cs="Times New Roman"/>
        </w:rPr>
        <w:t>Scheme</w:t>
      </w:r>
      <w:r w:rsidR="00940A03" w:rsidRPr="002F2FAF">
        <w:rPr>
          <w:rFonts w:cs="Times New Roman"/>
        </w:rPr>
        <w:t xml:space="preserve"> is a properly tail-recursive and static scoped </w:t>
      </w:r>
      <w:r w:rsidR="007602DD" w:rsidRPr="002F2FAF">
        <w:rPr>
          <w:rFonts w:cs="Times New Roman"/>
        </w:rPr>
        <w:t>language</w:t>
      </w:r>
      <w:r w:rsidR="007602DD">
        <w:rPr>
          <w:rFonts w:cs="Times New Roman"/>
        </w:rPr>
        <w:t xml:space="preserve"> of the LISP</w:t>
      </w:r>
      <w:r w:rsidR="00940A03" w:rsidRPr="002F2FAF">
        <w:rPr>
          <w:rFonts w:cs="Times New Roman"/>
        </w:rPr>
        <w:t xml:space="preserve">, which was created by and Gerald Jay </w:t>
      </w:r>
      <w:proofErr w:type="spellStart"/>
      <w:r w:rsidR="00940A03" w:rsidRPr="002F2FAF">
        <w:rPr>
          <w:rFonts w:cs="Times New Roman"/>
        </w:rPr>
        <w:t>Sussman</w:t>
      </w:r>
      <w:proofErr w:type="spellEnd"/>
      <w:r w:rsidR="00940A03" w:rsidRPr="002F2FAF">
        <w:rPr>
          <w:rFonts w:cs="Times New Roman"/>
        </w:rPr>
        <w:t xml:space="preserve"> and Guy Lewis Steele Jr</w:t>
      </w:r>
      <w:r w:rsidR="00F41AF8" w:rsidRPr="002F2FAF">
        <w:rPr>
          <w:rFonts w:cs="Times New Roman"/>
        </w:rPr>
        <w:t xml:space="preserve"> </w:t>
      </w:r>
      <w:r w:rsidR="00F41AF8" w:rsidRPr="002F2FAF">
        <w:rPr>
          <w:rFonts w:cs="Times New Roman"/>
          <w:color w:val="000000"/>
          <w:shd w:val="clear" w:color="auto" w:fill="FFFFFF"/>
        </w:rPr>
        <w:t>(Desai, 2019)</w:t>
      </w:r>
      <w:r w:rsidR="00940A03" w:rsidRPr="002F2FAF">
        <w:rPr>
          <w:rFonts w:cs="Times New Roman"/>
        </w:rPr>
        <w:t xml:space="preserve">. </w:t>
      </w:r>
      <w:r w:rsidR="00F41AF8" w:rsidRPr="002F2FAF">
        <w:rPr>
          <w:rFonts w:cs="Times New Roman"/>
        </w:rPr>
        <w:t xml:space="preserve">According to </w:t>
      </w:r>
      <w:r w:rsidR="00F41AF8" w:rsidRPr="002F2FAF">
        <w:rPr>
          <w:rFonts w:cs="Times New Roman"/>
          <w:color w:val="000000"/>
          <w:shd w:val="clear" w:color="auto" w:fill="FFFFFF"/>
        </w:rPr>
        <w:t xml:space="preserve">Desai (2019), </w:t>
      </w:r>
      <w:r w:rsidR="00940A03" w:rsidRPr="002F2FAF">
        <w:rPr>
          <w:rFonts w:cs="Times New Roman"/>
        </w:rPr>
        <w:t xml:space="preserve">Scheme was created </w:t>
      </w:r>
      <w:r w:rsidRPr="002F2FAF">
        <w:rPr>
          <w:rFonts w:cs="Times New Roman"/>
        </w:rPr>
        <w:t>to have incredibly simple and straightforward semantics and</w:t>
      </w:r>
      <w:r w:rsidR="00940A03" w:rsidRPr="002F2FAF">
        <w:rPr>
          <w:rFonts w:cs="Times New Roman"/>
        </w:rPr>
        <w:t xml:space="preserve"> a few various methods to structure expressions. It includes and reflects a broad range of programming paradigms, such as functional, imperative, and message</w:t>
      </w:r>
      <w:r w:rsidR="007602DD">
        <w:rPr>
          <w:rFonts w:cs="Times New Roman"/>
        </w:rPr>
        <w:t xml:space="preserve"> passing modes. Furthermore, </w:t>
      </w:r>
      <w:r w:rsidR="00275B00">
        <w:rPr>
          <w:rFonts w:cs="Times New Roman"/>
        </w:rPr>
        <w:t>"</w:t>
      </w:r>
      <w:r w:rsidR="007602DD">
        <w:rPr>
          <w:rFonts w:cs="Times New Roman"/>
        </w:rPr>
        <w:t>it among</w:t>
      </w:r>
      <w:r w:rsidR="00940A03" w:rsidRPr="002F2FAF">
        <w:rPr>
          <w:rFonts w:cs="Times New Roman"/>
        </w:rPr>
        <w:t xml:space="preserve"> the first programming languages to have first-class operations, as in the lambda calculus, demonstrating the utility of block </w:t>
      </w:r>
      <w:r w:rsidR="007602DD">
        <w:rPr>
          <w:rFonts w:cs="Times New Roman"/>
        </w:rPr>
        <w:t>structure in a dynamically written</w:t>
      </w:r>
      <w:r w:rsidR="00940A03" w:rsidRPr="002F2FAF">
        <w:rPr>
          <w:rFonts w:cs="Times New Roman"/>
        </w:rPr>
        <w:t xml:space="preserve"> language and static scope rules</w:t>
      </w:r>
      <w:r w:rsidR="00275B00">
        <w:rPr>
          <w:rFonts w:cs="Times New Roman"/>
        </w:rPr>
        <w:t xml:space="preserve">" </w:t>
      </w:r>
      <w:r w:rsidR="00275B00" w:rsidRPr="002F2FAF">
        <w:rPr>
          <w:rFonts w:cs="Times New Roman"/>
          <w:color w:val="000000"/>
          <w:shd w:val="clear" w:color="auto" w:fill="FFFFFF"/>
        </w:rPr>
        <w:t>(Desai, 2019</w:t>
      </w:r>
      <w:r w:rsidR="00275B00">
        <w:rPr>
          <w:rFonts w:cs="Times New Roman"/>
          <w:color w:val="000000"/>
          <w:shd w:val="clear" w:color="auto" w:fill="FFFFFF"/>
        </w:rPr>
        <w:t>)</w:t>
      </w:r>
      <w:r w:rsidR="00940A03" w:rsidRPr="002F2FAF">
        <w:rPr>
          <w:rFonts w:cs="Times New Roman"/>
        </w:rPr>
        <w:t>.</w:t>
      </w:r>
      <w:r w:rsidR="00275B00">
        <w:rPr>
          <w:rFonts w:cs="Times New Roman"/>
        </w:rPr>
        <w:t xml:space="preserve"> </w:t>
      </w:r>
      <w:r w:rsidR="00AB336F" w:rsidRPr="002F2FAF">
        <w:rPr>
          <w:rFonts w:cs="Times New Roman"/>
        </w:rPr>
        <w:t xml:space="preserve">Moreover, </w:t>
      </w:r>
      <w:r w:rsidR="007602DD">
        <w:rPr>
          <w:rFonts w:cs="Times New Roman"/>
        </w:rPr>
        <w:t>Scheme differentiates functions</w:t>
      </w:r>
      <w:r w:rsidR="00AB336F" w:rsidRPr="002F2FAF">
        <w:rPr>
          <w:rFonts w:cs="Times New Roman"/>
        </w:rPr>
        <w:t xml:space="preserve"> from lambda</w:t>
      </w:r>
      <w:r w:rsidR="007602DD">
        <w:rPr>
          <w:rFonts w:cs="Times New Roman"/>
        </w:rPr>
        <w:t xml:space="preserve"> symbols and expression, employs one</w:t>
      </w:r>
      <w:r w:rsidR="00AB336F" w:rsidRPr="002F2FAF">
        <w:rPr>
          <w:rFonts w:cs="Times New Roman"/>
        </w:rPr>
        <w:t xml:space="preserve"> lexical set</w:t>
      </w:r>
      <w:r w:rsidR="007602DD">
        <w:rPr>
          <w:rFonts w:cs="Times New Roman"/>
        </w:rPr>
        <w:t>ting for every</w:t>
      </w:r>
      <w:r w:rsidR="00AB336F" w:rsidRPr="002F2FAF">
        <w:rPr>
          <w:rFonts w:cs="Times New Roman"/>
        </w:rPr>
        <w:t xml:space="preserve"> variables, and evaluates the </w:t>
      </w:r>
      <w:r w:rsidR="007602DD">
        <w:rPr>
          <w:rFonts w:cs="Times New Roman"/>
        </w:rPr>
        <w:t>operator position of a function</w:t>
      </w:r>
      <w:r w:rsidR="00AB336F" w:rsidRPr="002F2FAF">
        <w:rPr>
          <w:rFonts w:cs="Times New Roman"/>
        </w:rPr>
        <w:t xml:space="preserve"> call in </w:t>
      </w:r>
      <w:r w:rsidR="007602DD">
        <w:rPr>
          <w:rFonts w:cs="Times New Roman"/>
        </w:rPr>
        <w:t>similar</w:t>
      </w:r>
      <w:r w:rsidR="00AB336F" w:rsidRPr="002F2FAF">
        <w:rPr>
          <w:rFonts w:cs="Times New Roman"/>
        </w:rPr>
        <w:t xml:space="preserve"> manner as an operand position is evaluated</w:t>
      </w:r>
      <w:r w:rsidR="00560BA3" w:rsidRPr="002F2FAF">
        <w:rPr>
          <w:rFonts w:cs="Times New Roman"/>
        </w:rPr>
        <w:t xml:space="preserve"> </w:t>
      </w:r>
      <w:r w:rsidR="00560BA3" w:rsidRPr="002F2FAF">
        <w:rPr>
          <w:rFonts w:cs="Times New Roman"/>
          <w:color w:val="000000"/>
          <w:shd w:val="clear" w:color="auto" w:fill="FFFFFF"/>
        </w:rPr>
        <w:t>(Schneider, 2015)</w:t>
      </w:r>
      <w:r w:rsidR="00AB336F" w:rsidRPr="002F2FAF">
        <w:rPr>
          <w:rFonts w:cs="Times New Roman"/>
        </w:rPr>
        <w:t>. Scheme stressed the fact that tail</w:t>
      </w:r>
      <w:r w:rsidRPr="002F2FAF">
        <w:rPr>
          <w:rFonts w:cs="Times New Roman"/>
        </w:rPr>
        <w:t>-</w:t>
      </w:r>
      <w:r w:rsidR="00AB336F" w:rsidRPr="002F2FAF">
        <w:rPr>
          <w:rFonts w:cs="Times New Roman"/>
        </w:rPr>
        <w:t xml:space="preserve">recursive </w:t>
      </w:r>
      <w:r w:rsidR="007602DD">
        <w:rPr>
          <w:rFonts w:cs="Times New Roman"/>
        </w:rPr>
        <w:t>function</w:t>
      </w:r>
      <w:r w:rsidR="00AB336F" w:rsidRPr="002F2FAF">
        <w:rPr>
          <w:rFonts w:cs="Times New Roman"/>
        </w:rPr>
        <w:t xml:space="preserve"> calls are basically </w:t>
      </w:r>
      <w:proofErr w:type="spellStart"/>
      <w:r w:rsidR="00AB336F" w:rsidRPr="002F2FAF">
        <w:rPr>
          <w:rFonts w:cs="Times New Roman"/>
        </w:rPr>
        <w:t>goto's</w:t>
      </w:r>
      <w:proofErr w:type="spellEnd"/>
      <w:r w:rsidR="00AB336F" w:rsidRPr="002F2FAF">
        <w:rPr>
          <w:rFonts w:cs="Times New Roman"/>
        </w:rPr>
        <w:t xml:space="preserve"> that transfer argument by focusi</w:t>
      </w:r>
      <w:r w:rsidR="007602DD">
        <w:rPr>
          <w:rFonts w:cs="Times New Roman"/>
        </w:rPr>
        <w:t>ng solely on function</w:t>
      </w:r>
      <w:r w:rsidR="00AB336F" w:rsidRPr="002F2FAF">
        <w:rPr>
          <w:rFonts w:cs="Times New Roman"/>
        </w:rPr>
        <w:t xml:space="preserve"> cal</w:t>
      </w:r>
      <w:r w:rsidRPr="002F2FAF">
        <w:rPr>
          <w:rFonts w:cs="Times New Roman"/>
        </w:rPr>
        <w:t>ls to display iteration. Also, S</w:t>
      </w:r>
      <w:r w:rsidR="00AB336F" w:rsidRPr="002F2FAF">
        <w:rPr>
          <w:rFonts w:cs="Times New Roman"/>
        </w:rPr>
        <w:t>cheme includes first-class escape protocols, which can be used to synthesize all pre-existing sequential control structures. Notably, Scheme newly adopted the idea of exact and imprecise numbers.</w:t>
      </w:r>
      <w:r w:rsidR="004B18B9" w:rsidRPr="002F2FAF">
        <w:rPr>
          <w:rFonts w:cs="Times New Roman"/>
        </w:rPr>
        <w:t xml:space="preserve"> Finally, Scheme was</w:t>
      </w:r>
      <w:r w:rsidR="007602DD">
        <w:rPr>
          <w:rFonts w:cs="Times New Roman"/>
        </w:rPr>
        <w:t xml:space="preserve"> primarily</w:t>
      </w:r>
      <w:r w:rsidR="004B18B9" w:rsidRPr="002F2FAF">
        <w:rPr>
          <w:rFonts w:cs="Times New Roman"/>
        </w:rPr>
        <w:t xml:space="preserve"> the first computer programming language to endorse macros, which enable a block-structured programming language's syntax to be effectively expanded.</w:t>
      </w:r>
    </w:p>
    <w:p w:rsidR="00FD5932" w:rsidRPr="002F2FAF" w:rsidRDefault="00022EA9" w:rsidP="002F2FAF">
      <w:pPr>
        <w:spacing w:line="480" w:lineRule="auto"/>
        <w:rPr>
          <w:rFonts w:cs="Times New Roman"/>
          <w:b/>
        </w:rPr>
      </w:pPr>
      <w:r w:rsidRPr="002F2FAF">
        <w:rPr>
          <w:rFonts w:cs="Times New Roman"/>
          <w:b/>
        </w:rPr>
        <w:t>Java Programming Language</w:t>
      </w:r>
    </w:p>
    <w:p w:rsidR="00FD5932" w:rsidRPr="002F2FAF" w:rsidRDefault="002F2FAF" w:rsidP="008565C5">
      <w:pPr>
        <w:spacing w:line="480" w:lineRule="auto"/>
        <w:ind w:firstLine="720"/>
        <w:rPr>
          <w:rFonts w:cs="Times New Roman"/>
        </w:rPr>
      </w:pPr>
      <w:r w:rsidRPr="002F2FAF">
        <w:rPr>
          <w:rFonts w:cs="Times New Roman"/>
        </w:rPr>
        <w:t>On the other hand, Sun Microsystems' Java programming language</w:t>
      </w:r>
      <w:r w:rsidR="00297D90" w:rsidRPr="002F2FAF">
        <w:rPr>
          <w:rFonts w:cs="Times New Roman"/>
        </w:rPr>
        <w:t xml:space="preserve"> is a high-level programming language</w:t>
      </w:r>
      <w:r w:rsidR="00560BA3" w:rsidRPr="002F2FAF">
        <w:rPr>
          <w:rFonts w:cs="Times New Roman"/>
        </w:rPr>
        <w:t xml:space="preserve"> </w:t>
      </w:r>
      <w:r w:rsidR="00560BA3" w:rsidRPr="002F2FAF">
        <w:rPr>
          <w:rFonts w:cs="Times New Roman"/>
          <w:color w:val="000000"/>
          <w:shd w:val="clear" w:color="auto" w:fill="FFFFFF"/>
        </w:rPr>
        <w:t>(</w:t>
      </w:r>
      <w:proofErr w:type="spellStart"/>
      <w:r w:rsidR="00560BA3" w:rsidRPr="002F2FAF">
        <w:rPr>
          <w:rFonts w:cs="Times New Roman"/>
          <w:color w:val="000000"/>
          <w:shd w:val="clear" w:color="auto" w:fill="FFFFFF"/>
        </w:rPr>
        <w:t>Mateosian</w:t>
      </w:r>
      <w:proofErr w:type="spellEnd"/>
      <w:r w:rsidR="00560BA3" w:rsidRPr="002F2FAF">
        <w:rPr>
          <w:rFonts w:cs="Times New Roman"/>
          <w:color w:val="000000"/>
          <w:shd w:val="clear" w:color="auto" w:fill="FFFFFF"/>
        </w:rPr>
        <w:t>, 2016)</w:t>
      </w:r>
      <w:r w:rsidR="00297D90" w:rsidRPr="002F2FAF">
        <w:rPr>
          <w:rFonts w:cs="Times New Roman"/>
        </w:rPr>
        <w:t xml:space="preserve">. Java was created with mobile devices and set-top boxes in mind. Later, Java was enhanced to </w:t>
      </w:r>
      <w:r w:rsidR="007602DD">
        <w:rPr>
          <w:rFonts w:cs="Times New Roman"/>
        </w:rPr>
        <w:t>leverage</w:t>
      </w:r>
      <w:r w:rsidR="00297D90" w:rsidRPr="002F2FAF">
        <w:rPr>
          <w:rFonts w:cs="Times New Roman"/>
        </w:rPr>
        <w:t xml:space="preserve"> the rapidly expanding World Wide Web. Notably,</w:t>
      </w:r>
      <w:r w:rsidR="009F3CBD" w:rsidRPr="002F2FAF">
        <w:rPr>
          <w:rFonts w:cs="Times New Roman"/>
        </w:rPr>
        <w:t> Java</w:t>
      </w:r>
      <w:r w:rsidR="00297D90" w:rsidRPr="002F2FAF">
        <w:rPr>
          <w:rFonts w:cs="Times New Roman"/>
        </w:rPr>
        <w:t xml:space="preserve"> is an object-oriented programming language that has been streamlined to exclude </w:t>
      </w:r>
      <w:r w:rsidR="00297D90" w:rsidRPr="002F2FAF">
        <w:rPr>
          <w:rFonts w:cs="Times New Roman"/>
        </w:rPr>
        <w:lastRenderedPageBreak/>
        <w:t>language features that create popular programming bugs. Java source code is</w:t>
      </w:r>
      <w:r w:rsidR="009F3CBD" w:rsidRPr="002F2FAF">
        <w:rPr>
          <w:rFonts w:cs="Times New Roman"/>
        </w:rPr>
        <w:t> compiled</w:t>
      </w:r>
      <w:r w:rsidR="00297D90" w:rsidRPr="002F2FAF">
        <w:rPr>
          <w:rFonts w:cs="Times New Roman"/>
        </w:rPr>
        <w:t xml:space="preserve"> into </w:t>
      </w:r>
      <w:proofErr w:type="spellStart"/>
      <w:r w:rsidR="00297D90" w:rsidRPr="002F2FAF">
        <w:rPr>
          <w:rFonts w:cs="Times New Roman"/>
        </w:rPr>
        <w:t>bytecode</w:t>
      </w:r>
      <w:proofErr w:type="spellEnd"/>
      <w:r w:rsidR="00297D90" w:rsidRPr="002F2FAF">
        <w:rPr>
          <w:rFonts w:cs="Times New Roman"/>
        </w:rPr>
        <w:t>, which is then run by a Java interpreter.</w:t>
      </w:r>
      <w:r w:rsidR="009F3CBD" w:rsidRPr="002F2FAF">
        <w:rPr>
          <w:rFonts w:cs="Times New Roman"/>
        </w:rPr>
        <w:t xml:space="preserve"> </w:t>
      </w:r>
      <w:r w:rsidR="00275B00">
        <w:rPr>
          <w:rFonts w:cs="Times New Roman"/>
        </w:rPr>
        <w:t>"</w:t>
      </w:r>
      <w:r w:rsidR="009F3CBD" w:rsidRPr="002F2FAF">
        <w:rPr>
          <w:rFonts w:cs="Times New Roman"/>
        </w:rPr>
        <w:t xml:space="preserve">Since Java runtime environments and interpreters, such as Java Virtual Machines (VMs), </w:t>
      </w:r>
      <w:r w:rsidR="007602DD">
        <w:rPr>
          <w:rFonts w:cs="Times New Roman"/>
        </w:rPr>
        <w:t>are present</w:t>
      </w:r>
      <w:r w:rsidR="009F3CBD" w:rsidRPr="002F2FAF">
        <w:rPr>
          <w:rFonts w:cs="Times New Roman"/>
        </w:rPr>
        <w:t xml:space="preserve"> for most versions of operating systems, compiled Java code can operate on most machines</w:t>
      </w:r>
      <w:r w:rsidR="00275B00">
        <w:rPr>
          <w:rFonts w:cs="Times New Roman"/>
        </w:rPr>
        <w:t xml:space="preserve">" </w:t>
      </w:r>
      <w:r w:rsidR="00275B00" w:rsidRPr="002F2FAF">
        <w:rPr>
          <w:rFonts w:cs="Times New Roman"/>
          <w:color w:val="000000"/>
          <w:shd w:val="clear" w:color="auto" w:fill="FFFFFF"/>
        </w:rPr>
        <w:t>(</w:t>
      </w:r>
      <w:proofErr w:type="spellStart"/>
      <w:r w:rsidR="00275B00" w:rsidRPr="002F2FAF">
        <w:rPr>
          <w:rFonts w:cs="Times New Roman"/>
          <w:color w:val="000000"/>
          <w:shd w:val="clear" w:color="auto" w:fill="FFFFFF"/>
        </w:rPr>
        <w:t>Mateosian</w:t>
      </w:r>
      <w:proofErr w:type="spellEnd"/>
      <w:r w:rsidR="00275B00" w:rsidRPr="002F2FAF">
        <w:rPr>
          <w:rFonts w:cs="Times New Roman"/>
          <w:color w:val="000000"/>
          <w:shd w:val="clear" w:color="auto" w:fill="FFFFFF"/>
        </w:rPr>
        <w:t>, 2016)</w:t>
      </w:r>
      <w:r w:rsidR="009F3CBD" w:rsidRPr="002F2FAF">
        <w:rPr>
          <w:rFonts w:cs="Times New Roman"/>
        </w:rPr>
        <w:t>. Also</w:t>
      </w:r>
      <w:r w:rsidRPr="002F2FAF">
        <w:rPr>
          <w:rFonts w:cs="Times New Roman"/>
        </w:rPr>
        <w:t>,</w:t>
      </w:r>
      <w:r w:rsidR="009F3CBD" w:rsidRPr="002F2FAF">
        <w:rPr>
          <w:rFonts w:cs="Times New Roman"/>
        </w:rPr>
        <w:t xml:space="preserve"> a Just-in-time compiler can translate </w:t>
      </w:r>
      <w:proofErr w:type="spellStart"/>
      <w:r w:rsidR="009F3CBD" w:rsidRPr="002F2FAF">
        <w:rPr>
          <w:rFonts w:cs="Times New Roman"/>
        </w:rPr>
        <w:t>bytecode</w:t>
      </w:r>
      <w:proofErr w:type="spellEnd"/>
      <w:r w:rsidR="009F3CBD" w:rsidRPr="002F2FAF">
        <w:rPr>
          <w:rFonts w:cs="Times New Roman"/>
        </w:rPr>
        <w:t xml:space="preserve"> directly into machine language instructions. Java is a general-purpose programming language with many characteristics which make it ideal for employment on the Internet's World Wide Web. Markedly, </w:t>
      </w:r>
      <w:r w:rsidR="00275B00">
        <w:rPr>
          <w:rFonts w:cs="Times New Roman"/>
        </w:rPr>
        <w:t>"</w:t>
      </w:r>
      <w:r w:rsidR="009F3CBD" w:rsidRPr="002F2FAF">
        <w:rPr>
          <w:rFonts w:cs="Times New Roman"/>
        </w:rPr>
        <w:t>Java applets (small Java programs) can be accessed from a Web server and executed on a machine using a Java-compatible Web browser</w:t>
      </w:r>
      <w:r w:rsidR="00275B00">
        <w:rPr>
          <w:rFonts w:cs="Times New Roman"/>
        </w:rPr>
        <w:t>"</w:t>
      </w:r>
      <w:r w:rsidR="00275B00" w:rsidRPr="00275B00">
        <w:rPr>
          <w:rFonts w:cs="Times New Roman"/>
          <w:color w:val="000000"/>
          <w:shd w:val="clear" w:color="auto" w:fill="FFFFFF"/>
        </w:rPr>
        <w:t xml:space="preserve"> </w:t>
      </w:r>
      <w:r w:rsidR="00275B00" w:rsidRPr="00275B00">
        <w:rPr>
          <w:rFonts w:cs="Times New Roman"/>
          <w:color w:val="000000"/>
          <w:shd w:val="clear" w:color="auto" w:fill="FFFFFF"/>
        </w:rPr>
        <w:t xml:space="preserve">(Min &amp; </w:t>
      </w:r>
      <w:proofErr w:type="spellStart"/>
      <w:r w:rsidR="00275B00" w:rsidRPr="00275B00">
        <w:rPr>
          <w:rFonts w:cs="Times New Roman"/>
          <w:color w:val="000000"/>
          <w:shd w:val="clear" w:color="auto" w:fill="FFFFFF"/>
        </w:rPr>
        <w:t>Yeom</w:t>
      </w:r>
      <w:proofErr w:type="spellEnd"/>
      <w:r w:rsidR="00275B00" w:rsidRPr="00275B00">
        <w:rPr>
          <w:rFonts w:cs="Times New Roman"/>
          <w:color w:val="000000"/>
          <w:shd w:val="clear" w:color="auto" w:fill="FFFFFF"/>
        </w:rPr>
        <w:t>, 2021)</w:t>
      </w:r>
      <w:r w:rsidR="009F3CBD" w:rsidRPr="00275B00">
        <w:rPr>
          <w:rFonts w:cs="Times New Roman"/>
        </w:rPr>
        <w:t>.</w:t>
      </w:r>
    </w:p>
    <w:p w:rsidR="006751D3" w:rsidRPr="002F2FAF" w:rsidRDefault="006751D3" w:rsidP="002F2FAF">
      <w:pPr>
        <w:spacing w:line="480" w:lineRule="auto"/>
        <w:rPr>
          <w:rFonts w:cs="Times New Roman"/>
          <w:b/>
        </w:rPr>
      </w:pPr>
      <w:r w:rsidRPr="002F2FAF">
        <w:rPr>
          <w:rFonts w:cs="Times New Roman"/>
          <w:b/>
        </w:rPr>
        <w:t>Comparison between Java and Scheme Programmi</w:t>
      </w:r>
      <w:bookmarkStart w:id="0" w:name="_GoBack"/>
      <w:bookmarkEnd w:id="0"/>
      <w:r w:rsidRPr="002F2FAF">
        <w:rPr>
          <w:rFonts w:cs="Times New Roman"/>
          <w:b/>
        </w:rPr>
        <w:t>ng Languages</w:t>
      </w:r>
    </w:p>
    <w:p w:rsidR="006D21E5" w:rsidRPr="002F2FAF" w:rsidRDefault="006D21E5" w:rsidP="008565C5">
      <w:pPr>
        <w:shd w:val="clear" w:color="auto" w:fill="FFFFFF"/>
        <w:spacing w:line="480" w:lineRule="auto"/>
        <w:ind w:firstLine="720"/>
        <w:rPr>
          <w:rFonts w:eastAsia="Times New Roman" w:cs="Times New Roman"/>
          <w:color w:val="202122"/>
          <w:lang w:val="en-US"/>
        </w:rPr>
      </w:pPr>
      <w:r w:rsidRPr="002F2FAF">
        <w:rPr>
          <w:rFonts w:eastAsia="Times New Roman" w:cs="Times New Roman"/>
          <w:color w:val="202122"/>
          <w:lang w:val="en-US"/>
        </w:rPr>
        <w:t xml:space="preserve">Java is a powerful language, but </w:t>
      </w:r>
      <w:r w:rsidR="002F2FAF" w:rsidRPr="002F2FAF">
        <w:rPr>
          <w:rFonts w:eastAsia="Times New Roman" w:cs="Times New Roman"/>
          <w:color w:val="202122"/>
          <w:lang w:val="en-US"/>
        </w:rPr>
        <w:t xml:space="preserve">to </w:t>
      </w:r>
      <w:r w:rsidRPr="002F2FAF">
        <w:rPr>
          <w:rFonts w:eastAsia="Times New Roman" w:cs="Times New Roman"/>
          <w:color w:val="202122"/>
          <w:lang w:val="en-US"/>
        </w:rPr>
        <w:t>some</w:t>
      </w:r>
      <w:r w:rsidR="002F2FAF" w:rsidRPr="002F2FAF">
        <w:rPr>
          <w:rFonts w:eastAsia="Times New Roman" w:cs="Times New Roman"/>
          <w:color w:val="202122"/>
          <w:lang w:val="en-US"/>
        </w:rPr>
        <w:t xml:space="preserve"> degree, it is challenging</w:t>
      </w:r>
      <w:r w:rsidRPr="002F2FAF">
        <w:rPr>
          <w:rFonts w:eastAsia="Times New Roman" w:cs="Times New Roman"/>
          <w:color w:val="202122"/>
          <w:lang w:val="en-US"/>
        </w:rPr>
        <w:t xml:space="preserve"> as a learning language. The additional syntax it has for allowing the programmer to </w:t>
      </w:r>
      <w:r w:rsidR="002F2FAF" w:rsidRPr="002F2FAF">
        <w:rPr>
          <w:rFonts w:eastAsia="Times New Roman" w:cs="Times New Roman"/>
          <w:color w:val="202122"/>
          <w:lang w:val="en-US"/>
        </w:rPr>
        <w:t>navigate the more sophisticated features instantly convenie</w:t>
      </w:r>
      <w:r w:rsidRPr="002F2FAF">
        <w:rPr>
          <w:rFonts w:eastAsia="Times New Roman" w:cs="Times New Roman"/>
          <w:color w:val="202122"/>
          <w:lang w:val="en-US"/>
        </w:rPr>
        <w:t>ntly complicates the entire process, defeating the purpose of being simple to understand to a lea</w:t>
      </w:r>
      <w:r w:rsidR="008565C5">
        <w:rPr>
          <w:rFonts w:eastAsia="Times New Roman" w:cs="Times New Roman"/>
          <w:color w:val="202122"/>
          <w:lang w:val="en-US"/>
        </w:rPr>
        <w:t xml:space="preserve">rner. </w:t>
      </w:r>
      <w:r w:rsidRPr="002F2FAF">
        <w:rPr>
          <w:rFonts w:eastAsia="Times New Roman" w:cs="Times New Roman"/>
          <w:color w:val="202122"/>
          <w:lang w:val="en-US"/>
        </w:rPr>
        <w:t>Scheme, on the other hand, embraces certain features that are mostly only present in interpreted languages, such as closures, advanced meta-programming, and first</w:t>
      </w:r>
      <w:r w:rsidR="002F2FAF" w:rsidRPr="002F2FAF">
        <w:rPr>
          <w:rFonts w:eastAsia="Times New Roman" w:cs="Times New Roman"/>
          <w:color w:val="202122"/>
          <w:lang w:val="en-US"/>
        </w:rPr>
        <w:t>-</w:t>
      </w:r>
      <w:r w:rsidRPr="002F2FAF">
        <w:rPr>
          <w:rFonts w:eastAsia="Times New Roman" w:cs="Times New Roman"/>
          <w:color w:val="202122"/>
          <w:lang w:val="en-US"/>
        </w:rPr>
        <w:t>level functions, despite the fact that Scheme can be quickly compiled</w:t>
      </w:r>
      <w:r w:rsidR="00A57832" w:rsidRPr="002F2FAF">
        <w:rPr>
          <w:rFonts w:eastAsia="Times New Roman" w:cs="Times New Roman"/>
          <w:color w:val="202122"/>
          <w:lang w:val="en-US"/>
        </w:rPr>
        <w:t xml:space="preserve"> </w:t>
      </w:r>
      <w:r w:rsidR="00A57832" w:rsidRPr="002F2FAF">
        <w:rPr>
          <w:rFonts w:cs="Times New Roman"/>
          <w:color w:val="000000"/>
          <w:shd w:val="clear" w:color="auto" w:fill="FFFFFF"/>
        </w:rPr>
        <w:t xml:space="preserve">(Min &amp; </w:t>
      </w:r>
      <w:proofErr w:type="spellStart"/>
      <w:r w:rsidR="00A57832" w:rsidRPr="002F2FAF">
        <w:rPr>
          <w:rFonts w:cs="Times New Roman"/>
          <w:color w:val="000000"/>
          <w:shd w:val="clear" w:color="auto" w:fill="FFFFFF"/>
        </w:rPr>
        <w:t>Yeom</w:t>
      </w:r>
      <w:proofErr w:type="spellEnd"/>
      <w:r w:rsidR="00A57832" w:rsidRPr="002F2FAF">
        <w:rPr>
          <w:rFonts w:cs="Times New Roman"/>
          <w:color w:val="000000"/>
          <w:shd w:val="clear" w:color="auto" w:fill="FFFFFF"/>
        </w:rPr>
        <w:t>, 2021)</w:t>
      </w:r>
      <w:r w:rsidRPr="002F2FAF">
        <w:rPr>
          <w:rFonts w:eastAsia="Times New Roman" w:cs="Times New Roman"/>
          <w:color w:val="202122"/>
          <w:lang w:val="en-US"/>
        </w:rPr>
        <w:t>. Indeed, many of the characteristics that are now almost entirely identified with interpreted programming languages originated from Scheme, which is fundamentally a minimalistic script.</w:t>
      </w:r>
    </w:p>
    <w:p w:rsidR="00104CAA" w:rsidRPr="002F2FAF" w:rsidRDefault="00104CAA" w:rsidP="008565C5">
      <w:pPr>
        <w:shd w:val="clear" w:color="auto" w:fill="FFFFFF"/>
        <w:spacing w:line="480" w:lineRule="auto"/>
        <w:ind w:firstLine="720"/>
        <w:rPr>
          <w:rFonts w:eastAsia="Times New Roman" w:cs="Times New Roman"/>
          <w:color w:val="202122"/>
          <w:lang w:val="en-US"/>
        </w:rPr>
      </w:pPr>
      <w:r w:rsidRPr="002F2FAF">
        <w:rPr>
          <w:rFonts w:eastAsia="Times New Roman" w:cs="Times New Roman"/>
          <w:color w:val="202122"/>
          <w:lang w:val="en-US"/>
        </w:rPr>
        <w:t>Furthermore, in Scheme, more elaborate operations are usually represented in simplified operations, which simplifies executing Scheme while still allowing a programmer to further expand the language with related extra functions. For example, in Java, a lexical block would look like this:</w:t>
      </w:r>
    </w:p>
    <w:p w:rsidR="00104CAA" w:rsidRDefault="00104CAA" w:rsidP="006D21E5">
      <w:pPr>
        <w:shd w:val="clear" w:color="auto" w:fill="FFFFFF"/>
        <w:spacing w:line="240" w:lineRule="auto"/>
        <w:rPr>
          <w:rFonts w:ascii="Arial" w:eastAsia="Times New Roman" w:hAnsi="Arial" w:cs="Arial"/>
          <w:color w:val="202122"/>
          <w:sz w:val="21"/>
          <w:szCs w:val="21"/>
          <w:lang w:val="en-US"/>
        </w:rPr>
      </w:pPr>
    </w:p>
    <w:p w:rsidR="00F36C29" w:rsidRDefault="00F36C29" w:rsidP="00FD5932">
      <w:p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Arial" w:eastAsia="Times New Roman" w:hAnsi="Arial" w:cs="Arial"/>
          <w:color w:val="202122"/>
          <w:sz w:val="21"/>
          <w:szCs w:val="21"/>
          <w:lang w:val="en-US"/>
        </w:rPr>
      </w:pPr>
    </w:p>
    <w:p w:rsidR="00FD5932" w:rsidRPr="00FD5932" w:rsidRDefault="00FD5932" w:rsidP="00FD5932">
      <w:p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FD593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{</w:t>
      </w:r>
    </w:p>
    <w:p w:rsidR="00FD5932" w:rsidRPr="00FD5932" w:rsidRDefault="00FD5932" w:rsidP="00FD5932">
      <w:p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FD593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ab/>
      </w:r>
      <w:proofErr w:type="spellStart"/>
      <w:proofErr w:type="gramStart"/>
      <w:r w:rsidRPr="00FD5932">
        <w:rPr>
          <w:rFonts w:ascii="Courier New" w:eastAsia="Times New Roman" w:hAnsi="Courier New" w:cs="Courier New"/>
          <w:color w:val="B00040"/>
          <w:sz w:val="20"/>
          <w:szCs w:val="20"/>
          <w:lang w:val="en-US"/>
        </w:rPr>
        <w:t>int</w:t>
      </w:r>
      <w:proofErr w:type="spellEnd"/>
      <w:proofErr w:type="gramEnd"/>
      <w:r w:rsidRPr="00FD593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a </w:t>
      </w:r>
      <w:r w:rsidRPr="00FD5932">
        <w:rPr>
          <w:rFonts w:ascii="Courier New" w:eastAsia="Times New Roman" w:hAnsi="Courier New" w:cs="Courier New"/>
          <w:color w:val="666666"/>
          <w:sz w:val="20"/>
          <w:szCs w:val="20"/>
          <w:lang w:val="en-US"/>
        </w:rPr>
        <w:t>=</w:t>
      </w:r>
      <w:r w:rsidRPr="00FD593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r w:rsidR="00F36C29">
        <w:rPr>
          <w:rFonts w:ascii="Courier New" w:eastAsia="Times New Roman" w:hAnsi="Courier New" w:cs="Courier New"/>
          <w:color w:val="666666"/>
          <w:sz w:val="20"/>
          <w:szCs w:val="20"/>
          <w:lang w:val="en-US"/>
        </w:rPr>
        <w:t>2</w:t>
      </w:r>
      <w:r w:rsidRPr="00FD593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, b </w:t>
      </w:r>
      <w:r w:rsidRPr="00FD5932">
        <w:rPr>
          <w:rFonts w:ascii="Courier New" w:eastAsia="Times New Roman" w:hAnsi="Courier New" w:cs="Courier New"/>
          <w:color w:val="666666"/>
          <w:sz w:val="20"/>
          <w:szCs w:val="20"/>
          <w:lang w:val="en-US"/>
        </w:rPr>
        <w:t>=</w:t>
      </w:r>
      <w:r w:rsidRPr="00FD593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r w:rsidR="00F36C29">
        <w:rPr>
          <w:rFonts w:ascii="Courier New" w:eastAsia="Times New Roman" w:hAnsi="Courier New" w:cs="Courier New"/>
          <w:color w:val="666666"/>
          <w:sz w:val="20"/>
          <w:szCs w:val="20"/>
          <w:lang w:val="en-US"/>
        </w:rPr>
        <w:t>4</w:t>
      </w:r>
      <w:r w:rsidRPr="00FD593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;</w:t>
      </w:r>
    </w:p>
    <w:p w:rsidR="00FD5932" w:rsidRPr="00FD5932" w:rsidRDefault="00FD5932" w:rsidP="00FD5932">
      <w:p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FD593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ab/>
      </w:r>
      <w:r w:rsidRPr="00FD5932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val="en-US"/>
        </w:rPr>
        <w:t>/*</w:t>
      </w:r>
      <w:r w:rsidR="00F36C29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val="en-US"/>
        </w:rPr>
        <w:t xml:space="preserve">* </w:t>
      </w:r>
      <w:proofErr w:type="gramStart"/>
      <w:r w:rsidR="00F36C29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val="en-US"/>
        </w:rPr>
        <w:t>The</w:t>
      </w:r>
      <w:proofErr w:type="gramEnd"/>
      <w:r w:rsidR="00F36C29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val="en-US"/>
        </w:rPr>
        <w:t xml:space="preserve"> b</w:t>
      </w:r>
      <w:r w:rsidRPr="00FD5932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val="en-US"/>
        </w:rPr>
        <w:t>lock</w:t>
      </w:r>
      <w:r w:rsidR="007602DD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val="en-US"/>
        </w:rPr>
        <w:t xml:space="preserve"> of</w:t>
      </w:r>
      <w:r w:rsidRPr="00FD5932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val="en-US"/>
        </w:rPr>
        <w:t xml:space="preserve"> </w:t>
      </w:r>
      <w:r w:rsidR="00B67A31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val="en-US"/>
        </w:rPr>
        <w:t xml:space="preserve">Java </w:t>
      </w:r>
      <w:r w:rsidRPr="00FD5932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val="en-US"/>
        </w:rPr>
        <w:t xml:space="preserve">code </w:t>
      </w:r>
      <w:r w:rsidR="00F36C29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val="en-US"/>
        </w:rPr>
        <w:t xml:space="preserve">goes </w:t>
      </w:r>
      <w:r w:rsidRPr="00FD5932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val="en-US"/>
        </w:rPr>
        <w:t>here</w:t>
      </w:r>
      <w:r w:rsidR="007602D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r w:rsidRPr="00FD5932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val="en-US"/>
        </w:rPr>
        <w:t>*/</w:t>
      </w:r>
    </w:p>
    <w:p w:rsidR="00FD5932" w:rsidRPr="00FD5932" w:rsidRDefault="00FD5932" w:rsidP="00FD5932">
      <w:p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FD593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}</w:t>
      </w:r>
    </w:p>
    <w:p w:rsidR="00FD5932" w:rsidRPr="00FD5932" w:rsidRDefault="001B15DB" w:rsidP="00FD5932">
      <w:pPr>
        <w:shd w:val="clear" w:color="auto" w:fill="FFFFFF"/>
        <w:spacing w:line="240" w:lineRule="auto"/>
        <w:rPr>
          <w:rFonts w:ascii="Arial" w:eastAsia="Times New Roman" w:hAnsi="Arial" w:cs="Arial"/>
          <w:color w:val="202122"/>
          <w:sz w:val="21"/>
          <w:szCs w:val="21"/>
          <w:lang w:val="en-US"/>
        </w:rPr>
      </w:pPr>
      <w:r>
        <w:rPr>
          <w:rFonts w:ascii="Arial" w:eastAsia="Times New Roman" w:hAnsi="Arial" w:cs="Arial"/>
          <w:color w:val="202122"/>
          <w:sz w:val="21"/>
          <w:szCs w:val="21"/>
          <w:lang w:val="en-US"/>
        </w:rPr>
        <w:t xml:space="preserve">It would be </w:t>
      </w:r>
      <w:r w:rsidR="00FD5932" w:rsidRPr="00FD5932">
        <w:rPr>
          <w:rFonts w:ascii="Arial" w:eastAsia="Times New Roman" w:hAnsi="Arial" w:cs="Arial"/>
          <w:color w:val="202122"/>
          <w:sz w:val="21"/>
          <w:szCs w:val="21"/>
          <w:lang w:val="en-US"/>
        </w:rPr>
        <w:t>expressed in Scheme as:</w:t>
      </w:r>
    </w:p>
    <w:p w:rsidR="00FD5932" w:rsidRPr="00FD5932" w:rsidRDefault="00FD5932" w:rsidP="00FD5932">
      <w:p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FD593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(</w:t>
      </w:r>
      <w:proofErr w:type="gramStart"/>
      <w:r w:rsidRPr="00FD5932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val="en-US"/>
        </w:rPr>
        <w:t>let</w:t>
      </w:r>
      <w:proofErr w:type="gramEnd"/>
      <w:r w:rsidRPr="00FD5932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val="en-US"/>
        </w:rPr>
        <w:t xml:space="preserve"> </w:t>
      </w:r>
      <w:r w:rsidRPr="00FD593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((</w:t>
      </w:r>
      <w:r w:rsidRPr="00FD5932">
        <w:rPr>
          <w:rFonts w:ascii="Courier New" w:eastAsia="Times New Roman" w:hAnsi="Courier New" w:cs="Courier New"/>
          <w:color w:val="0000FF"/>
          <w:sz w:val="20"/>
          <w:szCs w:val="20"/>
          <w:lang w:val="en-US"/>
        </w:rPr>
        <w:t>a</w:t>
      </w:r>
      <w:r w:rsidRPr="00FD593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r w:rsidR="00F36C29">
        <w:rPr>
          <w:rFonts w:ascii="Courier New" w:eastAsia="Times New Roman" w:hAnsi="Courier New" w:cs="Courier New"/>
          <w:color w:val="666666"/>
          <w:sz w:val="20"/>
          <w:szCs w:val="20"/>
          <w:lang w:val="en-US"/>
        </w:rPr>
        <w:t>2</w:t>
      </w:r>
      <w:r w:rsidRPr="00FD593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) (</w:t>
      </w:r>
      <w:r w:rsidRPr="00FD5932">
        <w:rPr>
          <w:rFonts w:ascii="Courier New" w:eastAsia="Times New Roman" w:hAnsi="Courier New" w:cs="Courier New"/>
          <w:color w:val="0000FF"/>
          <w:sz w:val="20"/>
          <w:szCs w:val="20"/>
          <w:lang w:val="en-US"/>
        </w:rPr>
        <w:t>b</w:t>
      </w:r>
      <w:r w:rsidRPr="00FD593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r w:rsidR="00F36C29">
        <w:rPr>
          <w:rFonts w:ascii="Courier New" w:eastAsia="Times New Roman" w:hAnsi="Courier New" w:cs="Courier New"/>
          <w:color w:val="666666"/>
          <w:sz w:val="20"/>
          <w:szCs w:val="20"/>
          <w:lang w:val="en-US"/>
        </w:rPr>
        <w:t>4</w:t>
      </w:r>
      <w:r w:rsidRPr="00FD593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))</w:t>
      </w:r>
    </w:p>
    <w:p w:rsidR="00FD5932" w:rsidRPr="00FD5932" w:rsidRDefault="00FD5932" w:rsidP="00FD5932">
      <w:p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FD593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 </w:t>
      </w:r>
      <w:r w:rsidRPr="00FD5932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val="en-US"/>
        </w:rPr>
        <w:t xml:space="preserve">; </w:t>
      </w:r>
      <w:r w:rsidR="00F36C29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val="en-US"/>
        </w:rPr>
        <w:t xml:space="preserve">The </w:t>
      </w:r>
      <w:r w:rsidRPr="00FD5932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val="en-US"/>
        </w:rPr>
        <w:t xml:space="preserve">Block </w:t>
      </w:r>
      <w:r w:rsidR="00B67A31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val="en-US"/>
        </w:rPr>
        <w:t xml:space="preserve">of Scheme </w:t>
      </w:r>
      <w:r w:rsidRPr="00FD5932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val="en-US"/>
        </w:rPr>
        <w:t xml:space="preserve">code </w:t>
      </w:r>
      <w:r w:rsidR="00F36C29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val="en-US"/>
        </w:rPr>
        <w:t xml:space="preserve">goes </w:t>
      </w:r>
      <w:r w:rsidRPr="00FD5932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val="en-US"/>
        </w:rPr>
        <w:t>here</w:t>
      </w:r>
    </w:p>
    <w:p w:rsidR="00FD5932" w:rsidRPr="00FD5932" w:rsidRDefault="00FD5932" w:rsidP="00FD5932">
      <w:p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FD593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)</w:t>
      </w:r>
    </w:p>
    <w:p w:rsidR="00FD5932" w:rsidRDefault="00FD5932" w:rsidP="00FD5932">
      <w:pPr>
        <w:shd w:val="clear" w:color="auto" w:fill="FFFFFF"/>
        <w:spacing w:line="240" w:lineRule="auto"/>
        <w:rPr>
          <w:rFonts w:ascii="Arial" w:eastAsia="Times New Roman" w:hAnsi="Arial" w:cs="Arial"/>
          <w:color w:val="202122"/>
          <w:sz w:val="21"/>
          <w:szCs w:val="21"/>
          <w:lang w:val="en-US"/>
        </w:rPr>
      </w:pPr>
      <w:r w:rsidRPr="00FD5932">
        <w:rPr>
          <w:rFonts w:ascii="Arial" w:eastAsia="Times New Roman" w:hAnsi="Arial" w:cs="Arial"/>
          <w:color w:val="202122"/>
          <w:sz w:val="21"/>
          <w:szCs w:val="21"/>
          <w:lang w:val="en-US"/>
        </w:rPr>
        <w:t>Where</w:t>
      </w:r>
      <w:r w:rsidR="00851298">
        <w:rPr>
          <w:rFonts w:ascii="Arial" w:eastAsia="Times New Roman" w:hAnsi="Arial" w:cs="Arial"/>
          <w:color w:val="202122"/>
          <w:sz w:val="21"/>
          <w:szCs w:val="21"/>
          <w:lang w:val="en-US"/>
        </w:rPr>
        <w:t>as</w:t>
      </w:r>
      <w:r w:rsidR="009D6FC3">
        <w:rPr>
          <w:rFonts w:ascii="Arial" w:eastAsia="Times New Roman" w:hAnsi="Arial" w:cs="Arial"/>
          <w:color w:val="202122"/>
          <w:sz w:val="21"/>
          <w:szCs w:val="21"/>
          <w:lang w:val="en-US"/>
        </w:rPr>
        <w:t>, in Scheme,</w:t>
      </w:r>
      <w:r w:rsidRPr="00FD5932">
        <w:rPr>
          <w:rFonts w:ascii="Arial" w:eastAsia="Times New Roman" w:hAnsi="Arial" w:cs="Arial"/>
          <w:color w:val="202122"/>
          <w:sz w:val="21"/>
          <w:szCs w:val="21"/>
          <w:lang w:val="en-US"/>
        </w:rPr>
        <w:t xml:space="preserve"> the semantics of </w:t>
      </w:r>
      <w:r w:rsidRPr="00FD5932">
        <w:rPr>
          <w:rFonts w:ascii="Arial" w:eastAsia="Times New Roman" w:hAnsi="Arial" w:cs="Arial"/>
          <w:i/>
          <w:iCs/>
          <w:color w:val="202122"/>
          <w:sz w:val="21"/>
          <w:szCs w:val="21"/>
          <w:lang w:val="en-US"/>
        </w:rPr>
        <w:t>let</w:t>
      </w:r>
      <w:r w:rsidRPr="00FD5932">
        <w:rPr>
          <w:rFonts w:ascii="Arial" w:eastAsia="Times New Roman" w:hAnsi="Arial" w:cs="Arial"/>
          <w:color w:val="202122"/>
          <w:sz w:val="21"/>
          <w:szCs w:val="21"/>
          <w:lang w:val="en-US"/>
        </w:rPr>
        <w:t xml:space="preserve"> are </w:t>
      </w:r>
      <w:r w:rsidR="009D6FC3">
        <w:rPr>
          <w:rFonts w:ascii="Arial" w:eastAsia="Times New Roman" w:hAnsi="Arial" w:cs="Arial"/>
          <w:color w:val="202122"/>
          <w:sz w:val="21"/>
          <w:szCs w:val="21"/>
          <w:lang w:val="en-US"/>
        </w:rPr>
        <w:t xml:space="preserve">defined as </w:t>
      </w:r>
      <w:r w:rsidR="00C23602">
        <w:rPr>
          <w:rFonts w:ascii="Arial" w:eastAsia="Times New Roman" w:hAnsi="Arial" w:cs="Arial"/>
          <w:color w:val="202122"/>
          <w:sz w:val="21"/>
          <w:szCs w:val="21"/>
          <w:lang w:val="en-US"/>
        </w:rPr>
        <w:t>shown below</w:t>
      </w:r>
      <w:r w:rsidRPr="00FD5932">
        <w:rPr>
          <w:rFonts w:ascii="Arial" w:eastAsia="Times New Roman" w:hAnsi="Arial" w:cs="Arial"/>
          <w:color w:val="202122"/>
          <w:sz w:val="21"/>
          <w:szCs w:val="21"/>
          <w:lang w:val="en-US"/>
        </w:rPr>
        <w:t>:</w:t>
      </w:r>
    </w:p>
    <w:p w:rsidR="00B87E18" w:rsidRPr="00FD5932" w:rsidRDefault="00B87E18" w:rsidP="00FD5932">
      <w:pPr>
        <w:shd w:val="clear" w:color="auto" w:fill="FFFFFF"/>
        <w:spacing w:line="240" w:lineRule="auto"/>
        <w:rPr>
          <w:rFonts w:ascii="Arial" w:eastAsia="Times New Roman" w:hAnsi="Arial" w:cs="Arial"/>
          <w:color w:val="202122"/>
          <w:sz w:val="21"/>
          <w:szCs w:val="21"/>
          <w:lang w:val="en-US"/>
        </w:rPr>
      </w:pPr>
      <w:r>
        <w:rPr>
          <w:rFonts w:ascii="Arial" w:eastAsia="Times New Roman" w:hAnsi="Arial" w:cs="Arial"/>
          <w:noProof/>
          <w:color w:val="202122"/>
          <w:sz w:val="21"/>
          <w:szCs w:val="21"/>
          <w:lang w:val="en-US"/>
        </w:rPr>
        <w:drawing>
          <wp:inline distT="0" distB="0" distL="0" distR="0">
            <wp:extent cx="5943600" cy="8401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40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7E18" w:rsidRDefault="00B87E18" w:rsidP="002F2FAF">
      <w:pPr>
        <w:shd w:val="clear" w:color="auto" w:fill="FFFFFF"/>
        <w:spacing w:line="48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</w:p>
    <w:p w:rsidR="002342CE" w:rsidRPr="002F2FAF" w:rsidRDefault="00206EDB" w:rsidP="002F2FAF">
      <w:pPr>
        <w:shd w:val="clear" w:color="auto" w:fill="FFFFFF"/>
        <w:spacing w:line="480" w:lineRule="auto"/>
        <w:rPr>
          <w:rFonts w:eastAsia="Times New Roman" w:cs="Times New Roman"/>
          <w:color w:val="202122"/>
          <w:lang w:val="en-US"/>
        </w:rPr>
      </w:pPr>
      <w:r w:rsidRPr="002F2FAF">
        <w:rPr>
          <w:rFonts w:eastAsia="Times New Roman" w:cs="Times New Roman"/>
          <w:color w:val="202122"/>
          <w:lang w:val="en-US"/>
        </w:rPr>
        <w:t>Most of Scheme syntax is thus specified in Scheme code; therefore, while the Java programming language defines subroutines, Scheme still enables the specification of new syntax while still remaining a compiled language. Moreover, Scheme will also determine what new syntax to use at runtime.</w:t>
      </w:r>
    </w:p>
    <w:p w:rsidR="007D42E9" w:rsidRPr="002F2FAF" w:rsidRDefault="00206EDB" w:rsidP="008565C5">
      <w:pPr>
        <w:shd w:val="clear" w:color="auto" w:fill="FFFFFF"/>
        <w:spacing w:line="480" w:lineRule="auto"/>
        <w:ind w:firstLine="720"/>
        <w:rPr>
          <w:rFonts w:eastAsia="Times New Roman" w:cs="Times New Roman"/>
          <w:color w:val="202122"/>
          <w:lang w:val="en-US"/>
        </w:rPr>
      </w:pPr>
      <w:r w:rsidRPr="002F2FAF">
        <w:rPr>
          <w:rFonts w:eastAsia="Times New Roman" w:cs="Times New Roman"/>
          <w:color w:val="202122"/>
          <w:lang w:val="en-US"/>
        </w:rPr>
        <w:t>The apparent disadvantage of this is that there are a number of brackets in Scheme source code, which may be frustrating at first. However, these parenthes</w:t>
      </w:r>
      <w:r w:rsidR="002F2FAF" w:rsidRPr="002F2FAF">
        <w:rPr>
          <w:rFonts w:eastAsia="Times New Roman" w:cs="Times New Roman"/>
          <w:color w:val="202122"/>
          <w:lang w:val="en-US"/>
        </w:rPr>
        <w:t>e</w:t>
      </w:r>
      <w:r w:rsidRPr="002F2FAF">
        <w:rPr>
          <w:rFonts w:eastAsia="Times New Roman" w:cs="Times New Roman"/>
          <w:color w:val="202122"/>
          <w:lang w:val="en-US"/>
        </w:rPr>
        <w:t>s are, on the other hand, valid</w:t>
      </w:r>
      <w:r w:rsidR="001815A4" w:rsidRPr="002F2FAF">
        <w:rPr>
          <w:rFonts w:eastAsia="Times New Roman" w:cs="Times New Roman"/>
          <w:color w:val="202122"/>
          <w:lang w:val="en-US"/>
        </w:rPr>
        <w:t xml:space="preserve"> </w:t>
      </w:r>
      <w:r w:rsidR="001815A4" w:rsidRPr="002F2FAF">
        <w:rPr>
          <w:rFonts w:cs="Times New Roman"/>
          <w:color w:val="000000"/>
          <w:shd w:val="clear" w:color="auto" w:fill="FFFFFF"/>
        </w:rPr>
        <w:t xml:space="preserve">(Min &amp; </w:t>
      </w:r>
      <w:proofErr w:type="spellStart"/>
      <w:r w:rsidR="001815A4" w:rsidRPr="002F2FAF">
        <w:rPr>
          <w:rFonts w:cs="Times New Roman"/>
          <w:color w:val="000000"/>
          <w:shd w:val="clear" w:color="auto" w:fill="FFFFFF"/>
        </w:rPr>
        <w:t>Yeom</w:t>
      </w:r>
      <w:proofErr w:type="spellEnd"/>
      <w:r w:rsidR="001815A4" w:rsidRPr="002F2FAF">
        <w:rPr>
          <w:rFonts w:cs="Times New Roman"/>
          <w:color w:val="000000"/>
          <w:shd w:val="clear" w:color="auto" w:fill="FFFFFF"/>
        </w:rPr>
        <w:t>, 2021)</w:t>
      </w:r>
      <w:r w:rsidRPr="002F2FAF">
        <w:rPr>
          <w:rFonts w:eastAsia="Times New Roman" w:cs="Times New Roman"/>
          <w:color w:val="202122"/>
          <w:lang w:val="en-US"/>
        </w:rPr>
        <w:t>.</w:t>
      </w:r>
      <w:r w:rsidR="001815A4" w:rsidRPr="002F2FAF">
        <w:rPr>
          <w:rFonts w:eastAsia="Times New Roman" w:cs="Times New Roman"/>
          <w:color w:val="202122"/>
          <w:lang w:val="en-US"/>
        </w:rPr>
        <w:t xml:space="preserve"> </w:t>
      </w:r>
      <w:r w:rsidR="00275B00">
        <w:rPr>
          <w:rFonts w:eastAsia="Times New Roman" w:cs="Times New Roman"/>
          <w:color w:val="202122"/>
          <w:lang w:val="en-US"/>
        </w:rPr>
        <w:t>"</w:t>
      </w:r>
      <w:r w:rsidR="001815A4" w:rsidRPr="002F2FAF">
        <w:rPr>
          <w:rFonts w:eastAsia="Times New Roman" w:cs="Times New Roman"/>
          <w:color w:val="202122"/>
          <w:lang w:val="en-US"/>
        </w:rPr>
        <w:t>T</w:t>
      </w:r>
      <w:r w:rsidR="002C53C4" w:rsidRPr="002F2FAF">
        <w:rPr>
          <w:rFonts w:eastAsia="Times New Roman" w:cs="Times New Roman"/>
          <w:color w:val="202122"/>
          <w:lang w:val="en-US"/>
        </w:rPr>
        <w:t>he evidence of</w:t>
      </w:r>
      <w:r w:rsidR="002F2FAF" w:rsidRPr="002F2FAF">
        <w:rPr>
          <w:rFonts w:eastAsia="Times New Roman" w:cs="Times New Roman"/>
          <w:color w:val="202122"/>
          <w:lang w:val="en-US"/>
        </w:rPr>
        <w:t xml:space="preserve"> </w:t>
      </w:r>
      <w:r w:rsidR="002C53C4" w:rsidRPr="002F2FAF">
        <w:rPr>
          <w:rFonts w:eastAsia="Times New Roman" w:cs="Times New Roman"/>
          <w:color w:val="202122"/>
          <w:lang w:val="en-US"/>
        </w:rPr>
        <w:t>several practical attempts to articulate the full force of Scheme in a more traditional syntax that w</w:t>
      </w:r>
      <w:r w:rsidR="002F2FAF" w:rsidRPr="002F2FAF">
        <w:rPr>
          <w:rFonts w:eastAsia="Times New Roman" w:cs="Times New Roman"/>
          <w:color w:val="202122"/>
          <w:lang w:val="en-US"/>
        </w:rPr>
        <w:t>as</w:t>
      </w:r>
      <w:r w:rsidR="002C53C4" w:rsidRPr="002F2FAF">
        <w:rPr>
          <w:rFonts w:eastAsia="Times New Roman" w:cs="Times New Roman"/>
          <w:color w:val="202122"/>
          <w:lang w:val="en-US"/>
        </w:rPr>
        <w:t xml:space="preserve"> never successful demonstrates that these brackets perform easier than they appear at first sight, and </w:t>
      </w:r>
      <w:r w:rsidR="002F2FAF" w:rsidRPr="002F2FAF">
        <w:rPr>
          <w:rFonts w:eastAsia="Times New Roman" w:cs="Times New Roman"/>
          <w:color w:val="202122"/>
          <w:lang w:val="en-US"/>
        </w:rPr>
        <w:t xml:space="preserve">a </w:t>
      </w:r>
      <w:r w:rsidR="002C53C4" w:rsidRPr="002F2FAF">
        <w:rPr>
          <w:rFonts w:eastAsia="Times New Roman" w:cs="Times New Roman"/>
          <w:color w:val="202122"/>
          <w:lang w:val="en-US"/>
        </w:rPr>
        <w:t>majority of Scheme programmers agree that once someone understand</w:t>
      </w:r>
      <w:r w:rsidR="002F2FAF" w:rsidRPr="002F2FAF">
        <w:rPr>
          <w:rFonts w:eastAsia="Times New Roman" w:cs="Times New Roman"/>
          <w:color w:val="202122"/>
          <w:lang w:val="en-US"/>
        </w:rPr>
        <w:t>s</w:t>
      </w:r>
      <w:r w:rsidR="002C53C4" w:rsidRPr="002F2FAF">
        <w:rPr>
          <w:rFonts w:eastAsia="Times New Roman" w:cs="Times New Roman"/>
          <w:color w:val="202122"/>
          <w:lang w:val="en-US"/>
        </w:rPr>
        <w:t xml:space="preserve"> it, it</w:t>
      </w:r>
      <w:r w:rsidR="002342CE" w:rsidRPr="002F2FAF">
        <w:rPr>
          <w:rFonts w:eastAsia="Times New Roman" w:cs="Times New Roman"/>
          <w:color w:val="202122"/>
          <w:lang w:val="en-US"/>
        </w:rPr>
        <w:t xml:space="preserve"> makes everything much simpler</w:t>
      </w:r>
      <w:r w:rsidR="00275B00">
        <w:rPr>
          <w:rFonts w:eastAsia="Times New Roman" w:cs="Times New Roman"/>
          <w:color w:val="202122"/>
          <w:lang w:val="en-US"/>
        </w:rPr>
        <w:t>"</w:t>
      </w:r>
      <w:r w:rsidR="00432D70">
        <w:rPr>
          <w:rFonts w:eastAsia="Times New Roman" w:cs="Times New Roman"/>
          <w:color w:val="202122"/>
          <w:lang w:val="en-US"/>
        </w:rPr>
        <w:t xml:space="preserve"> </w:t>
      </w:r>
      <w:r w:rsidR="00432D70" w:rsidRPr="00432D70">
        <w:rPr>
          <w:rFonts w:cs="Times New Roman"/>
          <w:color w:val="000000"/>
          <w:shd w:val="clear" w:color="auto" w:fill="FFFFFF"/>
        </w:rPr>
        <w:t>(Desai, 2019)</w:t>
      </w:r>
      <w:r w:rsidR="002342CE" w:rsidRPr="00432D70">
        <w:rPr>
          <w:rFonts w:eastAsia="Times New Roman" w:cs="Times New Roman"/>
          <w:color w:val="202122"/>
          <w:lang w:val="en-US"/>
        </w:rPr>
        <w:t>.</w:t>
      </w:r>
      <w:r w:rsidR="002342CE" w:rsidRPr="002F2FAF">
        <w:rPr>
          <w:rFonts w:eastAsia="Times New Roman" w:cs="Times New Roman"/>
          <w:color w:val="202122"/>
          <w:lang w:val="en-US"/>
        </w:rPr>
        <w:t xml:space="preserve"> </w:t>
      </w:r>
      <w:r w:rsidR="002C53C4" w:rsidRPr="002F2FAF">
        <w:rPr>
          <w:rFonts w:eastAsia="Times New Roman" w:cs="Times New Roman"/>
          <w:color w:val="202122"/>
          <w:lang w:val="en-US"/>
        </w:rPr>
        <w:t>Unlike Java, Scheme is easy to understand since the language's core</w:t>
      </w:r>
      <w:r w:rsidR="002F2FAF" w:rsidRPr="002F2FAF">
        <w:rPr>
          <w:rFonts w:eastAsia="Times New Roman" w:cs="Times New Roman"/>
          <w:color w:val="202122"/>
          <w:lang w:val="en-US"/>
        </w:rPr>
        <w:t xml:space="preserve"> is minimalist. Therefore</w:t>
      </w:r>
      <w:r w:rsidR="002C53C4" w:rsidRPr="002F2FAF">
        <w:rPr>
          <w:rFonts w:eastAsia="Times New Roman" w:cs="Times New Roman"/>
          <w:color w:val="202122"/>
          <w:lang w:val="en-US"/>
        </w:rPr>
        <w:t xml:space="preserve">, it is difficult to outgrow the Scheme core language. Furthermore, Scheme is </w:t>
      </w:r>
      <w:r w:rsidR="002F2FAF" w:rsidRPr="002F2FAF">
        <w:rPr>
          <w:rFonts w:eastAsia="Times New Roman" w:cs="Times New Roman"/>
          <w:color w:val="202122"/>
          <w:lang w:val="en-US"/>
        </w:rPr>
        <w:t xml:space="preserve">a </w:t>
      </w:r>
      <w:r w:rsidR="002C53C4" w:rsidRPr="002F2FAF">
        <w:rPr>
          <w:rFonts w:eastAsia="Times New Roman" w:cs="Times New Roman"/>
          <w:color w:val="202122"/>
          <w:lang w:val="en-US"/>
        </w:rPr>
        <w:t>multi-paradigm</w:t>
      </w:r>
      <w:r w:rsidR="002F2FAF" w:rsidRPr="002F2FAF">
        <w:rPr>
          <w:rFonts w:eastAsia="Times New Roman" w:cs="Times New Roman"/>
          <w:color w:val="202122"/>
          <w:lang w:val="en-US"/>
        </w:rPr>
        <w:t xml:space="preserve"> language</w:t>
      </w:r>
      <w:r w:rsidR="002C53C4" w:rsidRPr="002F2FAF">
        <w:rPr>
          <w:rFonts w:eastAsia="Times New Roman" w:cs="Times New Roman"/>
          <w:color w:val="202122"/>
          <w:lang w:val="en-US"/>
        </w:rPr>
        <w:t xml:space="preserve">, which </w:t>
      </w:r>
      <w:r w:rsidR="002C53C4" w:rsidRPr="002F2FAF">
        <w:rPr>
          <w:rFonts w:eastAsia="Times New Roman" w:cs="Times New Roman"/>
          <w:color w:val="202122"/>
          <w:lang w:val="en-US"/>
        </w:rPr>
        <w:lastRenderedPageBreak/>
        <w:t>means that it may be mutable if a programmer prefers either Object-Oriented Programming or functional programming.</w:t>
      </w:r>
    </w:p>
    <w:p w:rsidR="002342CE" w:rsidRPr="002F2FAF" w:rsidRDefault="002C53C4" w:rsidP="008565C5">
      <w:pPr>
        <w:spacing w:line="480" w:lineRule="auto"/>
        <w:ind w:firstLine="720"/>
        <w:rPr>
          <w:rFonts w:cs="Times New Roman"/>
        </w:rPr>
      </w:pPr>
      <w:r w:rsidRPr="002F2FAF">
        <w:rPr>
          <w:rFonts w:cs="Times New Roman"/>
        </w:rPr>
        <w:t xml:space="preserve">Java has </w:t>
      </w:r>
      <w:r w:rsidR="007D42E9" w:rsidRPr="002F2FAF">
        <w:rPr>
          <w:rFonts w:cs="Times New Roman"/>
        </w:rPr>
        <w:t xml:space="preserve">no </w:t>
      </w:r>
      <w:r w:rsidRPr="002F2FAF">
        <w:rPr>
          <w:rFonts w:cs="Times New Roman"/>
        </w:rPr>
        <w:t xml:space="preserve">packages, pointers, </w:t>
      </w:r>
      <w:r w:rsidR="007D42E9" w:rsidRPr="002F2FAF">
        <w:rPr>
          <w:rFonts w:cs="Times New Roman"/>
        </w:rPr>
        <w:t>and threads</w:t>
      </w:r>
      <w:r w:rsidR="001815A4" w:rsidRPr="002F2FAF">
        <w:rPr>
          <w:rFonts w:cs="Times New Roman"/>
        </w:rPr>
        <w:t xml:space="preserve"> </w:t>
      </w:r>
      <w:r w:rsidR="001815A4" w:rsidRPr="002F2FAF">
        <w:rPr>
          <w:rFonts w:cs="Times New Roman"/>
          <w:color w:val="000000"/>
          <w:shd w:val="clear" w:color="auto" w:fill="FFFFFF"/>
        </w:rPr>
        <w:t>(</w:t>
      </w:r>
      <w:proofErr w:type="spellStart"/>
      <w:r w:rsidR="001815A4" w:rsidRPr="002F2FAF">
        <w:rPr>
          <w:rFonts w:cs="Times New Roman"/>
          <w:color w:val="000000"/>
          <w:shd w:val="clear" w:color="auto" w:fill="FFFFFF"/>
        </w:rPr>
        <w:t>Mateosian</w:t>
      </w:r>
      <w:proofErr w:type="spellEnd"/>
      <w:r w:rsidR="001815A4" w:rsidRPr="002F2FAF">
        <w:rPr>
          <w:rFonts w:cs="Times New Roman"/>
          <w:color w:val="000000"/>
          <w:shd w:val="clear" w:color="auto" w:fill="FFFFFF"/>
        </w:rPr>
        <w:t>, 2016)</w:t>
      </w:r>
      <w:r w:rsidRPr="002F2FAF">
        <w:rPr>
          <w:rFonts w:cs="Times New Roman"/>
        </w:rPr>
        <w:t>. It is</w:t>
      </w:r>
      <w:r w:rsidR="00980735" w:rsidRPr="002F2FAF">
        <w:rPr>
          <w:rFonts w:cs="Times New Roman"/>
        </w:rPr>
        <w:t xml:space="preserve"> popular for web applications because of its a</w:t>
      </w:r>
      <w:r w:rsidR="007D42E9" w:rsidRPr="002F2FAF">
        <w:rPr>
          <w:rFonts w:cs="Times New Roman"/>
        </w:rPr>
        <w:t xml:space="preserve">bundant </w:t>
      </w:r>
      <w:r w:rsidR="00980735" w:rsidRPr="002F2FAF">
        <w:rPr>
          <w:rFonts w:cs="Times New Roman"/>
        </w:rPr>
        <w:t xml:space="preserve">servlets, </w:t>
      </w:r>
      <w:r w:rsidR="007D42E9" w:rsidRPr="002F2FAF">
        <w:rPr>
          <w:rFonts w:cs="Times New Roman"/>
        </w:rPr>
        <w:t>librari</w:t>
      </w:r>
      <w:r w:rsidR="00980735" w:rsidRPr="002F2FAF">
        <w:rPr>
          <w:rFonts w:cs="Times New Roman"/>
        </w:rPr>
        <w:t>es</w:t>
      </w:r>
      <w:r w:rsidR="002F2FAF" w:rsidRPr="002F2FAF">
        <w:rPr>
          <w:rFonts w:cs="Times New Roman"/>
        </w:rPr>
        <w:t>,</w:t>
      </w:r>
      <w:r w:rsidR="00980735" w:rsidRPr="002F2FAF">
        <w:rPr>
          <w:rFonts w:cs="Times New Roman"/>
        </w:rPr>
        <w:t xml:space="preserve"> and </w:t>
      </w:r>
      <w:r w:rsidR="002F2FAF" w:rsidRPr="002F2FAF">
        <w:rPr>
          <w:rFonts w:cs="Times New Roman"/>
        </w:rPr>
        <w:t xml:space="preserve">a </w:t>
      </w:r>
      <w:r w:rsidR="00980735" w:rsidRPr="002F2FAF">
        <w:rPr>
          <w:rFonts w:cs="Times New Roman"/>
        </w:rPr>
        <w:t xml:space="preserve">large pool of </w:t>
      </w:r>
      <w:r w:rsidR="000D7ECD" w:rsidRPr="002F2FAF">
        <w:rPr>
          <w:rFonts w:cs="Times New Roman"/>
        </w:rPr>
        <w:t>API</w:t>
      </w:r>
      <w:r w:rsidR="002F2FAF" w:rsidRPr="002F2FAF">
        <w:rPr>
          <w:rFonts w:cs="Times New Roman"/>
        </w:rPr>
        <w:t>s</w:t>
      </w:r>
      <w:r w:rsidR="00980735" w:rsidRPr="002F2FAF">
        <w:rPr>
          <w:rFonts w:cs="Times New Roman"/>
        </w:rPr>
        <w:t>.</w:t>
      </w:r>
      <w:r w:rsidR="000D7ECD" w:rsidRPr="002F2FAF">
        <w:rPr>
          <w:rFonts w:cs="Times New Roman"/>
        </w:rPr>
        <w:t xml:space="preserve"> Notably, this language is very </w:t>
      </w:r>
      <w:r w:rsidR="000211F7" w:rsidRPr="002F2FAF">
        <w:rPr>
          <w:rFonts w:cs="Times New Roman"/>
        </w:rPr>
        <w:t>portable</w:t>
      </w:r>
      <w:r w:rsidR="000D7ECD" w:rsidRPr="002F2FAF">
        <w:rPr>
          <w:rFonts w:cs="Times New Roman"/>
        </w:rPr>
        <w:t>. Further, Java is essentially</w:t>
      </w:r>
      <w:r w:rsidR="00D57A11" w:rsidRPr="002F2FAF">
        <w:rPr>
          <w:rFonts w:cs="Times New Roman"/>
        </w:rPr>
        <w:t xml:space="preserve"> an object</w:t>
      </w:r>
      <w:r w:rsidR="002F2FAF" w:rsidRPr="002F2FAF">
        <w:rPr>
          <w:rFonts w:cs="Times New Roman"/>
        </w:rPr>
        <w:t>-</w:t>
      </w:r>
      <w:r w:rsidR="00D57A11" w:rsidRPr="002F2FAF">
        <w:rPr>
          <w:rFonts w:cs="Times New Roman"/>
        </w:rPr>
        <w:t>oriented language with powerful features</w:t>
      </w:r>
      <w:r w:rsidR="000211F7" w:rsidRPr="002F2FAF">
        <w:rPr>
          <w:rFonts w:cs="Times New Roman"/>
        </w:rPr>
        <w:t xml:space="preserve"> and reflection mechanisms through the us</w:t>
      </w:r>
      <w:r w:rsidR="00F60FB2" w:rsidRPr="002F2FAF">
        <w:rPr>
          <w:rFonts w:cs="Times New Roman"/>
        </w:rPr>
        <w:t>e of</w:t>
      </w:r>
      <w:r w:rsidR="000211F7" w:rsidRPr="002F2FAF">
        <w:rPr>
          <w:rFonts w:cs="Times New Roman"/>
        </w:rPr>
        <w:t xml:space="preserve"> </w:t>
      </w:r>
      <w:r w:rsidR="00F60FB2" w:rsidRPr="002F2FAF">
        <w:rPr>
          <w:rFonts w:cs="Times New Roman"/>
        </w:rPr>
        <w:t>metadata and avoids complications</w:t>
      </w:r>
      <w:r w:rsidR="00D84807" w:rsidRPr="002F2FAF">
        <w:rPr>
          <w:rFonts w:cs="Times New Roman"/>
        </w:rPr>
        <w:t xml:space="preserve">. Finally, </w:t>
      </w:r>
      <w:r w:rsidR="008F1822" w:rsidRPr="002F2FAF">
        <w:rPr>
          <w:rFonts w:cs="Times New Roman"/>
        </w:rPr>
        <w:t xml:space="preserve">Java has a wealthy </w:t>
      </w:r>
      <w:r w:rsidR="00D84807" w:rsidRPr="002F2FAF">
        <w:rPr>
          <w:rFonts w:cs="Times New Roman"/>
        </w:rPr>
        <w:t>set of libraries for UI applications</w:t>
      </w:r>
      <w:r w:rsidR="002F2FAF" w:rsidRPr="002F2FAF">
        <w:rPr>
          <w:rFonts w:cs="Times New Roman"/>
        </w:rPr>
        <w:t>,</w:t>
      </w:r>
      <w:r w:rsidR="00D84807" w:rsidRPr="002F2FAF">
        <w:rPr>
          <w:rFonts w:cs="Times New Roman"/>
        </w:rPr>
        <w:t xml:space="preserve"> but the code is </w:t>
      </w:r>
      <w:r w:rsidR="008F1822" w:rsidRPr="002F2FAF">
        <w:rPr>
          <w:rFonts w:cs="Times New Roman"/>
        </w:rPr>
        <w:t>wordy</w:t>
      </w:r>
      <w:r w:rsidR="002342CE" w:rsidRPr="002F2FAF">
        <w:rPr>
          <w:rFonts w:cs="Times New Roman"/>
        </w:rPr>
        <w:t xml:space="preserve">. </w:t>
      </w:r>
    </w:p>
    <w:p w:rsidR="002F2FAF" w:rsidRDefault="002342CE" w:rsidP="008565C5">
      <w:pPr>
        <w:spacing w:line="480" w:lineRule="auto"/>
        <w:ind w:firstLine="720"/>
        <w:rPr>
          <w:rFonts w:cs="Times New Roman"/>
        </w:rPr>
      </w:pPr>
      <w:r w:rsidRPr="002F2FAF">
        <w:rPr>
          <w:rFonts w:cs="Times New Roman"/>
        </w:rPr>
        <w:t xml:space="preserve">On the other hand, </w:t>
      </w:r>
      <w:r w:rsidR="008511BB" w:rsidRPr="002F2FAF">
        <w:rPr>
          <w:rFonts w:cs="Times New Roman"/>
        </w:rPr>
        <w:t>Scheme</w:t>
      </w:r>
      <w:r w:rsidR="00F60FB2" w:rsidRPr="002F2FAF">
        <w:rPr>
          <w:rFonts w:cs="Times New Roman"/>
        </w:rPr>
        <w:t xml:space="preserve"> </w:t>
      </w:r>
      <w:r w:rsidR="008511BB" w:rsidRPr="002F2FAF">
        <w:rPr>
          <w:rFonts w:cs="Times New Roman"/>
        </w:rPr>
        <w:t>captur</w:t>
      </w:r>
      <w:r w:rsidRPr="002F2FAF">
        <w:rPr>
          <w:rFonts w:cs="Times New Roman"/>
        </w:rPr>
        <w:t xml:space="preserve">es </w:t>
      </w:r>
      <w:r w:rsidR="008511BB" w:rsidRPr="002F2FAF">
        <w:rPr>
          <w:rFonts w:cs="Times New Roman"/>
        </w:rPr>
        <w:t>the returned values of methods in both the exe</w:t>
      </w:r>
      <w:r w:rsidR="00B15AAC" w:rsidRPr="002F2FAF">
        <w:rPr>
          <w:rFonts w:cs="Times New Roman"/>
        </w:rPr>
        <w:t>cution and method invocation</w:t>
      </w:r>
      <w:r w:rsidR="001815A4" w:rsidRPr="002F2FAF">
        <w:rPr>
          <w:rFonts w:cs="Times New Roman"/>
        </w:rPr>
        <w:t xml:space="preserve"> </w:t>
      </w:r>
      <w:r w:rsidR="001815A4" w:rsidRPr="002F2FAF">
        <w:rPr>
          <w:rFonts w:cs="Times New Roman"/>
          <w:color w:val="000000"/>
          <w:shd w:val="clear" w:color="auto" w:fill="FFFFFF"/>
        </w:rPr>
        <w:t>(Schneider, 2015)</w:t>
      </w:r>
      <w:r w:rsidR="00B15AAC" w:rsidRPr="002F2FAF">
        <w:rPr>
          <w:rFonts w:cs="Times New Roman"/>
        </w:rPr>
        <w:t>. Markedly, it</w:t>
      </w:r>
      <w:r w:rsidR="008511BB" w:rsidRPr="002F2FAF">
        <w:rPr>
          <w:rFonts w:cs="Times New Roman"/>
        </w:rPr>
        <w:t xml:space="preserve"> implements execution handling </w:t>
      </w:r>
      <w:r w:rsidR="00B15AAC" w:rsidRPr="002F2FAF">
        <w:rPr>
          <w:rFonts w:cs="Times New Roman"/>
        </w:rPr>
        <w:t xml:space="preserve">by </w:t>
      </w:r>
      <w:r w:rsidR="008511BB" w:rsidRPr="002F2FAF">
        <w:rPr>
          <w:rFonts w:cs="Times New Roman"/>
        </w:rPr>
        <w:t>itself</w:t>
      </w:r>
      <w:r w:rsidR="00B15AAC" w:rsidRPr="002F2FAF">
        <w:rPr>
          <w:rFonts w:cs="Times New Roman"/>
        </w:rPr>
        <w:t xml:space="preserve"> and </w:t>
      </w:r>
      <w:r w:rsidR="008511BB" w:rsidRPr="002F2FAF">
        <w:rPr>
          <w:rFonts w:cs="Times New Roman"/>
        </w:rPr>
        <w:t>supports web applications by prov</w:t>
      </w:r>
      <w:r w:rsidR="002F2FAF" w:rsidRPr="002F2FAF">
        <w:rPr>
          <w:rFonts w:cs="Times New Roman"/>
        </w:rPr>
        <w:t>id</w:t>
      </w:r>
      <w:r w:rsidR="008511BB" w:rsidRPr="002F2FAF">
        <w:rPr>
          <w:rFonts w:cs="Times New Roman"/>
        </w:rPr>
        <w:t>ing secur</w:t>
      </w:r>
      <w:r w:rsidR="002F2FAF" w:rsidRPr="002F2FAF">
        <w:rPr>
          <w:rFonts w:cs="Times New Roman"/>
        </w:rPr>
        <w:t>ity features during operations</w:t>
      </w:r>
      <w:r w:rsidR="003E59D1" w:rsidRPr="002F2FAF">
        <w:rPr>
          <w:rFonts w:cs="Times New Roman"/>
        </w:rPr>
        <w:t>. Further, just like Java, Scheme,</w:t>
      </w:r>
      <w:r w:rsidR="008511BB" w:rsidRPr="002F2FAF">
        <w:rPr>
          <w:rFonts w:cs="Times New Roman"/>
        </w:rPr>
        <w:t xml:space="preserve"> supports O</w:t>
      </w:r>
      <w:r w:rsidR="003E59D1" w:rsidRPr="002F2FAF">
        <w:rPr>
          <w:rFonts w:cs="Times New Roman"/>
        </w:rPr>
        <w:t>bject</w:t>
      </w:r>
      <w:r w:rsidR="002F2FAF" w:rsidRPr="002F2FAF">
        <w:rPr>
          <w:rFonts w:cs="Times New Roman"/>
        </w:rPr>
        <w:t>-</w:t>
      </w:r>
      <w:r w:rsidR="008511BB" w:rsidRPr="002F2FAF">
        <w:rPr>
          <w:rFonts w:cs="Times New Roman"/>
        </w:rPr>
        <w:t>O</w:t>
      </w:r>
      <w:r w:rsidR="003E59D1" w:rsidRPr="002F2FAF">
        <w:rPr>
          <w:rFonts w:cs="Times New Roman"/>
        </w:rPr>
        <w:t>riented</w:t>
      </w:r>
      <w:r w:rsidR="008511BB" w:rsidRPr="002F2FAF">
        <w:rPr>
          <w:rFonts w:cs="Times New Roman"/>
        </w:rPr>
        <w:t xml:space="preserve"> Abstraction</w:t>
      </w:r>
      <w:r w:rsidR="00D84807" w:rsidRPr="002F2FAF">
        <w:rPr>
          <w:rFonts w:cs="Times New Roman"/>
        </w:rPr>
        <w:t xml:space="preserve"> and can implement Reflection.</w:t>
      </w:r>
      <w:r w:rsidR="005A3427" w:rsidRPr="002F2FAF">
        <w:rPr>
          <w:rFonts w:cs="Times New Roman"/>
        </w:rPr>
        <w:t xml:space="preserve"> Notably, Scheme can support both</w:t>
      </w:r>
      <w:r w:rsidR="00C61C26" w:rsidRPr="002F2FAF">
        <w:rPr>
          <w:rFonts w:cs="Times New Roman"/>
        </w:rPr>
        <w:t xml:space="preserve"> static and dynamic time</w:t>
      </w:r>
      <w:r w:rsidR="005A3427" w:rsidRPr="002F2FAF">
        <w:rPr>
          <w:rFonts w:cs="Times New Roman"/>
        </w:rPr>
        <w:t xml:space="preserve">. Lastly, </w:t>
      </w:r>
      <w:r w:rsidR="008D21B0" w:rsidRPr="002F2FAF">
        <w:rPr>
          <w:rFonts w:cs="Times New Roman"/>
        </w:rPr>
        <w:t xml:space="preserve">Scheme </w:t>
      </w:r>
      <w:r w:rsidR="00C61C26" w:rsidRPr="002F2FAF">
        <w:rPr>
          <w:rFonts w:cs="Times New Roman"/>
        </w:rPr>
        <w:t>supports declarative programming using Annotations</w:t>
      </w:r>
      <w:r w:rsidR="002F2FAF" w:rsidRPr="002F2FAF">
        <w:rPr>
          <w:rFonts w:cs="Times New Roman"/>
        </w:rPr>
        <w:t>,</w:t>
      </w:r>
      <w:r w:rsidR="008D21B0" w:rsidRPr="002F2FAF">
        <w:rPr>
          <w:rFonts w:cs="Times New Roman"/>
        </w:rPr>
        <w:t xml:space="preserve"> and it has a faster UI response compared to Java</w:t>
      </w:r>
      <w:r w:rsidR="00104CAA" w:rsidRPr="002F2FAF">
        <w:rPr>
          <w:rFonts w:cs="Times New Roman"/>
        </w:rPr>
        <w:t>.</w:t>
      </w:r>
    </w:p>
    <w:p w:rsidR="002F2FAF" w:rsidRDefault="002F2FAF">
      <w:pPr>
        <w:spacing w:before="0" w:after="160" w:line="259" w:lineRule="auto"/>
      </w:pPr>
      <w:r>
        <w:br w:type="page"/>
      </w:r>
    </w:p>
    <w:p w:rsidR="00104CAA" w:rsidRPr="002F2FAF" w:rsidRDefault="00104CAA" w:rsidP="002F2FAF">
      <w:pPr>
        <w:spacing w:line="480" w:lineRule="auto"/>
        <w:jc w:val="center"/>
        <w:rPr>
          <w:rFonts w:cs="Times New Roman"/>
        </w:rPr>
      </w:pPr>
      <w:r w:rsidRPr="002F2FAF">
        <w:lastRenderedPageBreak/>
        <w:t>References</w:t>
      </w:r>
    </w:p>
    <w:p w:rsidR="00F41AF8" w:rsidRPr="00F41AF8" w:rsidRDefault="00F41AF8" w:rsidP="002F2FAF">
      <w:pPr>
        <w:spacing w:before="0" w:after="180" w:line="480" w:lineRule="auto"/>
        <w:ind w:left="450" w:hanging="450"/>
        <w:rPr>
          <w:rFonts w:eastAsia="Times New Roman" w:cs="Times New Roman"/>
          <w:color w:val="000000"/>
          <w:lang w:val="en-US"/>
        </w:rPr>
      </w:pPr>
      <w:r w:rsidRPr="00F41AF8">
        <w:rPr>
          <w:rFonts w:eastAsia="Times New Roman" w:cs="Times New Roman"/>
          <w:color w:val="000000"/>
          <w:lang w:val="en-US"/>
        </w:rPr>
        <w:t>Desai, S. (2019). The Scheme Programming Language. </w:t>
      </w:r>
      <w:r w:rsidRPr="00F41AF8">
        <w:rPr>
          <w:rFonts w:eastAsia="Times New Roman" w:cs="Times New Roman"/>
          <w:i/>
          <w:iCs/>
          <w:color w:val="000000"/>
          <w:lang w:val="en-US"/>
        </w:rPr>
        <w:t xml:space="preserve">International Journal </w:t>
      </w:r>
      <w:r w:rsidRPr="002F2FAF">
        <w:rPr>
          <w:rFonts w:eastAsia="Times New Roman" w:cs="Times New Roman"/>
          <w:i/>
          <w:iCs/>
          <w:color w:val="000000"/>
          <w:lang w:val="en-US"/>
        </w:rPr>
        <w:t>of</w:t>
      </w:r>
      <w:r w:rsidRPr="00F41AF8">
        <w:rPr>
          <w:rFonts w:eastAsia="Times New Roman" w:cs="Times New Roman"/>
          <w:i/>
          <w:iCs/>
          <w:color w:val="000000"/>
          <w:lang w:val="en-US"/>
        </w:rPr>
        <w:t xml:space="preserve"> Computer Science Engineering </w:t>
      </w:r>
      <w:r w:rsidRPr="002F2FAF">
        <w:rPr>
          <w:rFonts w:eastAsia="Times New Roman" w:cs="Times New Roman"/>
          <w:i/>
          <w:iCs/>
          <w:color w:val="000000"/>
          <w:lang w:val="en-US"/>
        </w:rPr>
        <w:t>and</w:t>
      </w:r>
      <w:r w:rsidRPr="00F41AF8">
        <w:rPr>
          <w:rFonts w:eastAsia="Times New Roman" w:cs="Times New Roman"/>
          <w:i/>
          <w:iCs/>
          <w:color w:val="000000"/>
          <w:lang w:val="en-US"/>
        </w:rPr>
        <w:t xml:space="preserve"> Information Technology Research</w:t>
      </w:r>
      <w:r w:rsidRPr="00F41AF8">
        <w:rPr>
          <w:rFonts w:eastAsia="Times New Roman" w:cs="Times New Roman"/>
          <w:color w:val="000000"/>
          <w:lang w:val="en-US"/>
        </w:rPr>
        <w:t>, </w:t>
      </w:r>
      <w:r w:rsidRPr="00F41AF8">
        <w:rPr>
          <w:rFonts w:eastAsia="Times New Roman" w:cs="Times New Roman"/>
          <w:i/>
          <w:iCs/>
          <w:color w:val="000000"/>
          <w:lang w:val="en-US"/>
        </w:rPr>
        <w:t>9</w:t>
      </w:r>
      <w:r w:rsidRPr="00F41AF8">
        <w:rPr>
          <w:rFonts w:eastAsia="Times New Roman" w:cs="Times New Roman"/>
          <w:color w:val="000000"/>
          <w:lang w:val="en-US"/>
        </w:rPr>
        <w:t>(1), 1-10. https://doi.org/10.24247/ijcseitrjun20191</w:t>
      </w:r>
    </w:p>
    <w:p w:rsidR="00F41AF8" w:rsidRPr="00F41AF8" w:rsidRDefault="00F41AF8" w:rsidP="002F2FAF">
      <w:pPr>
        <w:spacing w:before="0" w:after="180" w:line="480" w:lineRule="auto"/>
        <w:ind w:left="450" w:hanging="450"/>
        <w:rPr>
          <w:rFonts w:eastAsia="Times New Roman" w:cs="Times New Roman"/>
          <w:color w:val="000000"/>
          <w:lang w:val="en-US"/>
        </w:rPr>
      </w:pPr>
      <w:proofErr w:type="spellStart"/>
      <w:r w:rsidRPr="00F41AF8">
        <w:rPr>
          <w:rFonts w:eastAsia="Times New Roman" w:cs="Times New Roman"/>
          <w:color w:val="000000"/>
          <w:lang w:val="en-US"/>
        </w:rPr>
        <w:t>Mateosian</w:t>
      </w:r>
      <w:proofErr w:type="spellEnd"/>
      <w:r w:rsidRPr="00F41AF8">
        <w:rPr>
          <w:rFonts w:eastAsia="Times New Roman" w:cs="Times New Roman"/>
          <w:color w:val="000000"/>
          <w:lang w:val="en-US"/>
        </w:rPr>
        <w:t>, R. (2016). Effective Java: Programming Language Guide [Book Review]. </w:t>
      </w:r>
      <w:r w:rsidRPr="00F41AF8">
        <w:rPr>
          <w:rFonts w:eastAsia="Times New Roman" w:cs="Times New Roman"/>
          <w:i/>
          <w:iCs/>
          <w:color w:val="000000"/>
          <w:lang w:val="en-US"/>
        </w:rPr>
        <w:t>IEEE Micro</w:t>
      </w:r>
      <w:r w:rsidRPr="00F41AF8">
        <w:rPr>
          <w:rFonts w:eastAsia="Times New Roman" w:cs="Times New Roman"/>
          <w:color w:val="000000"/>
          <w:lang w:val="en-US"/>
        </w:rPr>
        <w:t>, </w:t>
      </w:r>
      <w:r w:rsidRPr="00F41AF8">
        <w:rPr>
          <w:rFonts w:eastAsia="Times New Roman" w:cs="Times New Roman"/>
          <w:i/>
          <w:iCs/>
          <w:color w:val="000000"/>
          <w:lang w:val="en-US"/>
        </w:rPr>
        <w:t>22</w:t>
      </w:r>
      <w:r w:rsidRPr="00F41AF8">
        <w:rPr>
          <w:rFonts w:eastAsia="Times New Roman" w:cs="Times New Roman"/>
          <w:color w:val="000000"/>
          <w:lang w:val="en-US"/>
        </w:rPr>
        <w:t>(4), 10-11. https://doi.org/10.1109/mm.2002.1028468</w:t>
      </w:r>
    </w:p>
    <w:p w:rsidR="00F41AF8" w:rsidRPr="00F41AF8" w:rsidRDefault="00F41AF8" w:rsidP="002F2FAF">
      <w:pPr>
        <w:spacing w:before="0" w:after="180" w:line="480" w:lineRule="auto"/>
        <w:ind w:left="450" w:hanging="450"/>
        <w:rPr>
          <w:rFonts w:eastAsia="Times New Roman" w:cs="Times New Roman"/>
          <w:color w:val="000000"/>
          <w:lang w:val="en-US"/>
        </w:rPr>
      </w:pPr>
      <w:r w:rsidRPr="00F41AF8">
        <w:rPr>
          <w:rFonts w:eastAsia="Times New Roman" w:cs="Times New Roman"/>
          <w:color w:val="000000"/>
          <w:lang w:val="en-US"/>
        </w:rPr>
        <w:t xml:space="preserve">Min, C., &amp; </w:t>
      </w:r>
      <w:proofErr w:type="spellStart"/>
      <w:r w:rsidRPr="00F41AF8">
        <w:rPr>
          <w:rFonts w:eastAsia="Times New Roman" w:cs="Times New Roman"/>
          <w:color w:val="000000"/>
          <w:lang w:val="en-US"/>
        </w:rPr>
        <w:t>Yeom</w:t>
      </w:r>
      <w:proofErr w:type="spellEnd"/>
      <w:r w:rsidRPr="00F41AF8">
        <w:rPr>
          <w:rFonts w:eastAsia="Times New Roman" w:cs="Times New Roman"/>
          <w:color w:val="000000"/>
          <w:lang w:val="en-US"/>
        </w:rPr>
        <w:t>, H. (2021). Efficient Java Full GC Compact Scheme for Multicores. </w:t>
      </w:r>
      <w:r w:rsidRPr="00F41AF8">
        <w:rPr>
          <w:rFonts w:eastAsia="Times New Roman" w:cs="Times New Roman"/>
          <w:i/>
          <w:iCs/>
          <w:color w:val="000000"/>
          <w:lang w:val="en-US"/>
        </w:rPr>
        <w:t xml:space="preserve">KIISE Transactions </w:t>
      </w:r>
      <w:r w:rsidRPr="002F2FAF">
        <w:rPr>
          <w:rFonts w:eastAsia="Times New Roman" w:cs="Times New Roman"/>
          <w:i/>
          <w:iCs/>
          <w:color w:val="000000"/>
          <w:lang w:val="en-US"/>
        </w:rPr>
        <w:t>on</w:t>
      </w:r>
      <w:r w:rsidRPr="00F41AF8">
        <w:rPr>
          <w:rFonts w:eastAsia="Times New Roman" w:cs="Times New Roman"/>
          <w:i/>
          <w:iCs/>
          <w:color w:val="000000"/>
          <w:lang w:val="en-US"/>
        </w:rPr>
        <w:t xml:space="preserve"> Computing Practices</w:t>
      </w:r>
      <w:r w:rsidRPr="00F41AF8">
        <w:rPr>
          <w:rFonts w:eastAsia="Times New Roman" w:cs="Times New Roman"/>
          <w:color w:val="000000"/>
          <w:lang w:val="en-US"/>
        </w:rPr>
        <w:t>, </w:t>
      </w:r>
      <w:r w:rsidRPr="00F41AF8">
        <w:rPr>
          <w:rFonts w:eastAsia="Times New Roman" w:cs="Times New Roman"/>
          <w:i/>
          <w:iCs/>
          <w:color w:val="000000"/>
          <w:lang w:val="en-US"/>
        </w:rPr>
        <w:t>27</w:t>
      </w:r>
      <w:r w:rsidRPr="00F41AF8">
        <w:rPr>
          <w:rFonts w:eastAsia="Times New Roman" w:cs="Times New Roman"/>
          <w:color w:val="000000"/>
          <w:lang w:val="en-US"/>
        </w:rPr>
        <w:t>(3), 129-136. https://doi.org/10.5626/ktcp.2021.27.3.129</w:t>
      </w:r>
    </w:p>
    <w:p w:rsidR="00F41AF8" w:rsidRPr="00F41AF8" w:rsidRDefault="00F41AF8" w:rsidP="002F2FAF">
      <w:pPr>
        <w:spacing w:before="0" w:after="180" w:line="480" w:lineRule="auto"/>
        <w:ind w:left="450" w:hanging="450"/>
        <w:rPr>
          <w:rFonts w:eastAsia="Times New Roman" w:cs="Times New Roman"/>
          <w:color w:val="000000"/>
          <w:lang w:val="en-US"/>
        </w:rPr>
      </w:pPr>
      <w:r w:rsidRPr="00F41AF8">
        <w:rPr>
          <w:rFonts w:eastAsia="Times New Roman" w:cs="Times New Roman"/>
          <w:color w:val="000000"/>
          <w:lang w:val="en-US"/>
        </w:rPr>
        <w:t>Schneider, D. (2015). The Programming Language Scheme. </w:t>
      </w:r>
      <w:r w:rsidRPr="00F41AF8">
        <w:rPr>
          <w:rFonts w:eastAsia="Times New Roman" w:cs="Times New Roman"/>
          <w:i/>
          <w:iCs/>
          <w:color w:val="000000"/>
          <w:lang w:val="en-US"/>
        </w:rPr>
        <w:t>AI Communications</w:t>
      </w:r>
      <w:r w:rsidRPr="00F41AF8">
        <w:rPr>
          <w:rFonts w:eastAsia="Times New Roman" w:cs="Times New Roman"/>
          <w:color w:val="000000"/>
          <w:lang w:val="en-US"/>
        </w:rPr>
        <w:t>, </w:t>
      </w:r>
      <w:r w:rsidRPr="00F41AF8">
        <w:rPr>
          <w:rFonts w:eastAsia="Times New Roman" w:cs="Times New Roman"/>
          <w:i/>
          <w:iCs/>
          <w:color w:val="000000"/>
          <w:lang w:val="en-US"/>
        </w:rPr>
        <w:t>0</w:t>
      </w:r>
      <w:r w:rsidRPr="00F41AF8">
        <w:rPr>
          <w:rFonts w:eastAsia="Times New Roman" w:cs="Times New Roman"/>
          <w:color w:val="000000"/>
          <w:lang w:val="en-US"/>
        </w:rPr>
        <w:t>(1), 17-27. https://doi.org/10.3233/aic-1987-0105</w:t>
      </w:r>
    </w:p>
    <w:p w:rsidR="006F6966" w:rsidRDefault="006F6966" w:rsidP="005A3427"/>
    <w:p w:rsidR="00104CAA" w:rsidRDefault="00104CAA" w:rsidP="005A3427"/>
    <w:p w:rsidR="007D42E9" w:rsidRDefault="007D42E9"/>
    <w:sectPr w:rsidR="007D42E9" w:rsidSect="00880F7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559A0" w:rsidRDefault="00B559A0" w:rsidP="00880F7F">
      <w:pPr>
        <w:spacing w:before="0" w:after="0" w:line="240" w:lineRule="auto"/>
      </w:pPr>
      <w:r>
        <w:separator/>
      </w:r>
    </w:p>
  </w:endnote>
  <w:endnote w:type="continuationSeparator" w:id="0">
    <w:p w:rsidR="00B559A0" w:rsidRDefault="00B559A0" w:rsidP="00880F7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0F7F" w:rsidRDefault="00880F7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0F7F" w:rsidRDefault="00880F7F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0F7F" w:rsidRDefault="00880F7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559A0" w:rsidRDefault="00B559A0" w:rsidP="00880F7F">
      <w:pPr>
        <w:spacing w:before="0" w:after="0" w:line="240" w:lineRule="auto"/>
      </w:pPr>
      <w:r>
        <w:separator/>
      </w:r>
    </w:p>
  </w:footnote>
  <w:footnote w:type="continuationSeparator" w:id="0">
    <w:p w:rsidR="00B559A0" w:rsidRDefault="00B559A0" w:rsidP="00880F7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0F7F" w:rsidRDefault="00880F7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285419270"/>
      <w:docPartObj>
        <w:docPartGallery w:val="Page Numbers (Top of Page)"/>
        <w:docPartUnique/>
      </w:docPartObj>
    </w:sdtPr>
    <w:sdtEndPr>
      <w:rPr>
        <w:noProof/>
      </w:rPr>
    </w:sdtEndPr>
    <w:sdtContent>
      <w:p w:rsidR="00880F7F" w:rsidRDefault="00880F7F" w:rsidP="00880F7F">
        <w:pPr>
          <w:pStyle w:val="Header"/>
        </w:pPr>
        <w:r>
          <w:t xml:space="preserve">SCHEME VS. JAVA                                                                           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75B00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880F7F" w:rsidRDefault="00880F7F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0F7F" w:rsidRDefault="00880F7F">
    <w:pPr>
      <w:pStyle w:val="Header"/>
    </w:pPr>
    <w:r>
      <w:t>Running head: SCHEME VS. JAVA                                                                                              1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394256D"/>
    <w:multiLevelType w:val="multilevel"/>
    <w:tmpl w:val="0E04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533018DB"/>
    <w:multiLevelType w:val="hybridMultilevel"/>
    <w:tmpl w:val="86EA5F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wszAxNTe1MLG0NDVS0lEKTi0uzszPAykwqgUAjLNriCwAAAA="/>
  </w:docVars>
  <w:rsids>
    <w:rsidRoot w:val="00FD5932"/>
    <w:rsid w:val="000020CC"/>
    <w:rsid w:val="00013AD5"/>
    <w:rsid w:val="000211F7"/>
    <w:rsid w:val="00022EA9"/>
    <w:rsid w:val="00034942"/>
    <w:rsid w:val="00042D3C"/>
    <w:rsid w:val="000554FD"/>
    <w:rsid w:val="00062E4A"/>
    <w:rsid w:val="00075C6E"/>
    <w:rsid w:val="00085854"/>
    <w:rsid w:val="00091865"/>
    <w:rsid w:val="00096DB5"/>
    <w:rsid w:val="000B7DDB"/>
    <w:rsid w:val="000C513B"/>
    <w:rsid w:val="000D50C7"/>
    <w:rsid w:val="000D7ECD"/>
    <w:rsid w:val="00100BB4"/>
    <w:rsid w:val="00104CAA"/>
    <w:rsid w:val="0012033A"/>
    <w:rsid w:val="00126677"/>
    <w:rsid w:val="0013162A"/>
    <w:rsid w:val="00163845"/>
    <w:rsid w:val="001641F1"/>
    <w:rsid w:val="00180068"/>
    <w:rsid w:val="001815A4"/>
    <w:rsid w:val="00187D19"/>
    <w:rsid w:val="001B15DB"/>
    <w:rsid w:val="001C030C"/>
    <w:rsid w:val="00201C80"/>
    <w:rsid w:val="00202216"/>
    <w:rsid w:val="00206EDB"/>
    <w:rsid w:val="002342CE"/>
    <w:rsid w:val="0023463F"/>
    <w:rsid w:val="00242AE3"/>
    <w:rsid w:val="002546FA"/>
    <w:rsid w:val="00265F60"/>
    <w:rsid w:val="00266F1B"/>
    <w:rsid w:val="00275B00"/>
    <w:rsid w:val="002929F1"/>
    <w:rsid w:val="00297D90"/>
    <w:rsid w:val="002B2CE3"/>
    <w:rsid w:val="002B3E9A"/>
    <w:rsid w:val="002C53C4"/>
    <w:rsid w:val="002D51F5"/>
    <w:rsid w:val="002E1481"/>
    <w:rsid w:val="002E7DB6"/>
    <w:rsid w:val="002F04A4"/>
    <w:rsid w:val="002F2FAF"/>
    <w:rsid w:val="00301554"/>
    <w:rsid w:val="00301FD1"/>
    <w:rsid w:val="00315F81"/>
    <w:rsid w:val="00316921"/>
    <w:rsid w:val="003234E9"/>
    <w:rsid w:val="00324A63"/>
    <w:rsid w:val="0034223A"/>
    <w:rsid w:val="003455F7"/>
    <w:rsid w:val="00352719"/>
    <w:rsid w:val="00361AE8"/>
    <w:rsid w:val="00365BBD"/>
    <w:rsid w:val="00372EA3"/>
    <w:rsid w:val="00385633"/>
    <w:rsid w:val="00387834"/>
    <w:rsid w:val="00391225"/>
    <w:rsid w:val="003A0D42"/>
    <w:rsid w:val="003C4F21"/>
    <w:rsid w:val="003C5A14"/>
    <w:rsid w:val="003E59D1"/>
    <w:rsid w:val="003F1F88"/>
    <w:rsid w:val="003F5CC2"/>
    <w:rsid w:val="00413F02"/>
    <w:rsid w:val="00414EC6"/>
    <w:rsid w:val="0042201E"/>
    <w:rsid w:val="00422B28"/>
    <w:rsid w:val="0042523B"/>
    <w:rsid w:val="0042715D"/>
    <w:rsid w:val="00432D70"/>
    <w:rsid w:val="0043587C"/>
    <w:rsid w:val="00443280"/>
    <w:rsid w:val="00447279"/>
    <w:rsid w:val="00462BF1"/>
    <w:rsid w:val="0046554C"/>
    <w:rsid w:val="00465860"/>
    <w:rsid w:val="0049201B"/>
    <w:rsid w:val="00492E66"/>
    <w:rsid w:val="0049495E"/>
    <w:rsid w:val="004A2F39"/>
    <w:rsid w:val="004B0089"/>
    <w:rsid w:val="004B18B9"/>
    <w:rsid w:val="004B35E9"/>
    <w:rsid w:val="004D2ED1"/>
    <w:rsid w:val="004D5DA8"/>
    <w:rsid w:val="004E714A"/>
    <w:rsid w:val="004E780E"/>
    <w:rsid w:val="005175F8"/>
    <w:rsid w:val="00555219"/>
    <w:rsid w:val="00560BA3"/>
    <w:rsid w:val="00585085"/>
    <w:rsid w:val="00593A06"/>
    <w:rsid w:val="00593D4B"/>
    <w:rsid w:val="00595B07"/>
    <w:rsid w:val="005A3427"/>
    <w:rsid w:val="005B12D9"/>
    <w:rsid w:val="005B207B"/>
    <w:rsid w:val="005E06E5"/>
    <w:rsid w:val="005E3F32"/>
    <w:rsid w:val="005E41F8"/>
    <w:rsid w:val="005E6436"/>
    <w:rsid w:val="005E741E"/>
    <w:rsid w:val="005F670A"/>
    <w:rsid w:val="00602A74"/>
    <w:rsid w:val="00604A22"/>
    <w:rsid w:val="00617902"/>
    <w:rsid w:val="00625446"/>
    <w:rsid w:val="00632C05"/>
    <w:rsid w:val="00633223"/>
    <w:rsid w:val="00634FF0"/>
    <w:rsid w:val="00636E23"/>
    <w:rsid w:val="00663C83"/>
    <w:rsid w:val="006751D3"/>
    <w:rsid w:val="00683251"/>
    <w:rsid w:val="006A25C1"/>
    <w:rsid w:val="006B4AC0"/>
    <w:rsid w:val="006C3DDE"/>
    <w:rsid w:val="006D06A7"/>
    <w:rsid w:val="006D21E5"/>
    <w:rsid w:val="006D3FEC"/>
    <w:rsid w:val="006F4CCD"/>
    <w:rsid w:val="006F6966"/>
    <w:rsid w:val="00723CCE"/>
    <w:rsid w:val="00726944"/>
    <w:rsid w:val="00730A58"/>
    <w:rsid w:val="00740B7E"/>
    <w:rsid w:val="007519BF"/>
    <w:rsid w:val="007526BA"/>
    <w:rsid w:val="00752DC0"/>
    <w:rsid w:val="007602DD"/>
    <w:rsid w:val="00763C95"/>
    <w:rsid w:val="00771090"/>
    <w:rsid w:val="00773A1E"/>
    <w:rsid w:val="007A002D"/>
    <w:rsid w:val="007A0BBD"/>
    <w:rsid w:val="007A2767"/>
    <w:rsid w:val="007A4D56"/>
    <w:rsid w:val="007A6F05"/>
    <w:rsid w:val="007B7356"/>
    <w:rsid w:val="007D42E9"/>
    <w:rsid w:val="007E151A"/>
    <w:rsid w:val="007E5AD0"/>
    <w:rsid w:val="008102DA"/>
    <w:rsid w:val="00816BF7"/>
    <w:rsid w:val="008218AF"/>
    <w:rsid w:val="00824BE0"/>
    <w:rsid w:val="00831D67"/>
    <w:rsid w:val="008340FC"/>
    <w:rsid w:val="00843854"/>
    <w:rsid w:val="008511BB"/>
    <w:rsid w:val="00851298"/>
    <w:rsid w:val="00853F1D"/>
    <w:rsid w:val="008565C5"/>
    <w:rsid w:val="00880F7F"/>
    <w:rsid w:val="008811E6"/>
    <w:rsid w:val="00881D05"/>
    <w:rsid w:val="00883704"/>
    <w:rsid w:val="008841AC"/>
    <w:rsid w:val="008911C3"/>
    <w:rsid w:val="008A5EEF"/>
    <w:rsid w:val="008B3ABB"/>
    <w:rsid w:val="008B7441"/>
    <w:rsid w:val="008B7FFC"/>
    <w:rsid w:val="008C3210"/>
    <w:rsid w:val="008C7FFD"/>
    <w:rsid w:val="008D21B0"/>
    <w:rsid w:val="008D7DED"/>
    <w:rsid w:val="008F1822"/>
    <w:rsid w:val="008F33F7"/>
    <w:rsid w:val="008F7B7C"/>
    <w:rsid w:val="00905424"/>
    <w:rsid w:val="00910C0F"/>
    <w:rsid w:val="00912E2F"/>
    <w:rsid w:val="00921512"/>
    <w:rsid w:val="00923CA1"/>
    <w:rsid w:val="0092464F"/>
    <w:rsid w:val="0093433E"/>
    <w:rsid w:val="00936842"/>
    <w:rsid w:val="00940A03"/>
    <w:rsid w:val="00943A56"/>
    <w:rsid w:val="00950F10"/>
    <w:rsid w:val="0095268C"/>
    <w:rsid w:val="00960EE0"/>
    <w:rsid w:val="00971306"/>
    <w:rsid w:val="00972778"/>
    <w:rsid w:val="00972C7D"/>
    <w:rsid w:val="00980735"/>
    <w:rsid w:val="009A5B48"/>
    <w:rsid w:val="009D6FC3"/>
    <w:rsid w:val="009D7AE9"/>
    <w:rsid w:val="009E6A8B"/>
    <w:rsid w:val="009F3CBD"/>
    <w:rsid w:val="00A17A5A"/>
    <w:rsid w:val="00A21B4E"/>
    <w:rsid w:val="00A25B8A"/>
    <w:rsid w:val="00A25EE7"/>
    <w:rsid w:val="00A57832"/>
    <w:rsid w:val="00A70E93"/>
    <w:rsid w:val="00A776BD"/>
    <w:rsid w:val="00A80926"/>
    <w:rsid w:val="00A843EC"/>
    <w:rsid w:val="00A84A5B"/>
    <w:rsid w:val="00A9056D"/>
    <w:rsid w:val="00A90986"/>
    <w:rsid w:val="00A95D47"/>
    <w:rsid w:val="00AA7924"/>
    <w:rsid w:val="00AB336F"/>
    <w:rsid w:val="00AC3B97"/>
    <w:rsid w:val="00AE25D1"/>
    <w:rsid w:val="00B15AAC"/>
    <w:rsid w:val="00B254EE"/>
    <w:rsid w:val="00B257D2"/>
    <w:rsid w:val="00B32594"/>
    <w:rsid w:val="00B42E67"/>
    <w:rsid w:val="00B559A0"/>
    <w:rsid w:val="00B56D69"/>
    <w:rsid w:val="00B622F0"/>
    <w:rsid w:val="00B65015"/>
    <w:rsid w:val="00B67A31"/>
    <w:rsid w:val="00B67A60"/>
    <w:rsid w:val="00B7058E"/>
    <w:rsid w:val="00B77634"/>
    <w:rsid w:val="00B87E18"/>
    <w:rsid w:val="00B930F0"/>
    <w:rsid w:val="00BA0A8E"/>
    <w:rsid w:val="00BB2201"/>
    <w:rsid w:val="00BB4ED3"/>
    <w:rsid w:val="00BC408A"/>
    <w:rsid w:val="00BE72FF"/>
    <w:rsid w:val="00C1645F"/>
    <w:rsid w:val="00C23602"/>
    <w:rsid w:val="00C41953"/>
    <w:rsid w:val="00C43DC5"/>
    <w:rsid w:val="00C52C42"/>
    <w:rsid w:val="00C538B0"/>
    <w:rsid w:val="00C61C26"/>
    <w:rsid w:val="00C64B27"/>
    <w:rsid w:val="00C837F4"/>
    <w:rsid w:val="00C8602E"/>
    <w:rsid w:val="00C87EB7"/>
    <w:rsid w:val="00C91E29"/>
    <w:rsid w:val="00CA2473"/>
    <w:rsid w:val="00CB109C"/>
    <w:rsid w:val="00CB7240"/>
    <w:rsid w:val="00CC13E1"/>
    <w:rsid w:val="00CE2EFD"/>
    <w:rsid w:val="00CE2F83"/>
    <w:rsid w:val="00CE65AB"/>
    <w:rsid w:val="00CF446C"/>
    <w:rsid w:val="00D01A69"/>
    <w:rsid w:val="00D02DF2"/>
    <w:rsid w:val="00D053B9"/>
    <w:rsid w:val="00D119F2"/>
    <w:rsid w:val="00D15EB4"/>
    <w:rsid w:val="00D34EAF"/>
    <w:rsid w:val="00D371EC"/>
    <w:rsid w:val="00D3779C"/>
    <w:rsid w:val="00D422DA"/>
    <w:rsid w:val="00D46B6D"/>
    <w:rsid w:val="00D57A11"/>
    <w:rsid w:val="00D61047"/>
    <w:rsid w:val="00D80370"/>
    <w:rsid w:val="00D81E49"/>
    <w:rsid w:val="00D84485"/>
    <w:rsid w:val="00D84807"/>
    <w:rsid w:val="00DA674B"/>
    <w:rsid w:val="00DB2B16"/>
    <w:rsid w:val="00DC05FB"/>
    <w:rsid w:val="00DC64D0"/>
    <w:rsid w:val="00DD52A9"/>
    <w:rsid w:val="00DD53A4"/>
    <w:rsid w:val="00DD5577"/>
    <w:rsid w:val="00E301BB"/>
    <w:rsid w:val="00E40968"/>
    <w:rsid w:val="00E41D80"/>
    <w:rsid w:val="00E424D1"/>
    <w:rsid w:val="00E508EF"/>
    <w:rsid w:val="00E53313"/>
    <w:rsid w:val="00E60009"/>
    <w:rsid w:val="00E71FE8"/>
    <w:rsid w:val="00E82DE0"/>
    <w:rsid w:val="00EA21AC"/>
    <w:rsid w:val="00EB0023"/>
    <w:rsid w:val="00EC5110"/>
    <w:rsid w:val="00ED1D51"/>
    <w:rsid w:val="00ED3E9D"/>
    <w:rsid w:val="00ED572A"/>
    <w:rsid w:val="00EE67CB"/>
    <w:rsid w:val="00F03ADB"/>
    <w:rsid w:val="00F231EF"/>
    <w:rsid w:val="00F36C29"/>
    <w:rsid w:val="00F41AF8"/>
    <w:rsid w:val="00F46F6B"/>
    <w:rsid w:val="00F53683"/>
    <w:rsid w:val="00F56687"/>
    <w:rsid w:val="00F60FB2"/>
    <w:rsid w:val="00F74582"/>
    <w:rsid w:val="00F8716C"/>
    <w:rsid w:val="00F974AE"/>
    <w:rsid w:val="00FA0946"/>
    <w:rsid w:val="00FA693E"/>
    <w:rsid w:val="00FB1304"/>
    <w:rsid w:val="00FB53DD"/>
    <w:rsid w:val="00FC0CD0"/>
    <w:rsid w:val="00FD17E1"/>
    <w:rsid w:val="00FD3EEE"/>
    <w:rsid w:val="00FD5932"/>
    <w:rsid w:val="00FE35E9"/>
    <w:rsid w:val="00FF7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899D533-3B9E-4DB6-AD38-68A10887E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RMAL"/>
    <w:qFormat/>
    <w:rsid w:val="00201C80"/>
    <w:pPr>
      <w:spacing w:before="120" w:after="120" w:line="360" w:lineRule="auto"/>
    </w:pPr>
    <w:rPr>
      <w:rFonts w:ascii="Times New Roman" w:eastAsiaTheme="minorEastAsia" w:hAnsi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43A56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43A56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3A56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43A56"/>
    <w:rPr>
      <w:rFonts w:ascii="Times New Roman" w:eastAsiaTheme="majorEastAsia" w:hAnsi="Times New Roman" w:cstheme="majorBidi"/>
      <w:b/>
      <w:sz w:val="24"/>
      <w:szCs w:val="26"/>
    </w:rPr>
  </w:style>
  <w:style w:type="paragraph" w:styleId="NormalWeb">
    <w:name w:val="Normal (Web)"/>
    <w:basedOn w:val="Normal"/>
    <w:uiPriority w:val="99"/>
    <w:semiHidden/>
    <w:unhideWhenUsed/>
    <w:rsid w:val="00FD5932"/>
    <w:pPr>
      <w:spacing w:before="100" w:beforeAutospacing="1" w:after="100" w:afterAutospacing="1" w:line="240" w:lineRule="auto"/>
    </w:pPr>
    <w:rPr>
      <w:rFonts w:eastAsia="Times New Roman" w:cs="Times New Roman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FD5932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D593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D5932"/>
    <w:rPr>
      <w:rFonts w:ascii="Courier New" w:eastAsia="Times New Roman" w:hAnsi="Courier New" w:cs="Courier New"/>
      <w:sz w:val="20"/>
      <w:szCs w:val="20"/>
    </w:rPr>
  </w:style>
  <w:style w:type="character" w:customStyle="1" w:styleId="p">
    <w:name w:val="p"/>
    <w:basedOn w:val="DefaultParagraphFont"/>
    <w:rsid w:val="00FD5932"/>
  </w:style>
  <w:style w:type="character" w:customStyle="1" w:styleId="kt">
    <w:name w:val="kt"/>
    <w:basedOn w:val="DefaultParagraphFont"/>
    <w:rsid w:val="00FD5932"/>
  </w:style>
  <w:style w:type="character" w:customStyle="1" w:styleId="n">
    <w:name w:val="n"/>
    <w:basedOn w:val="DefaultParagraphFont"/>
    <w:rsid w:val="00FD5932"/>
  </w:style>
  <w:style w:type="character" w:customStyle="1" w:styleId="o">
    <w:name w:val="o"/>
    <w:basedOn w:val="DefaultParagraphFont"/>
    <w:rsid w:val="00FD5932"/>
  </w:style>
  <w:style w:type="character" w:customStyle="1" w:styleId="mi">
    <w:name w:val="mi"/>
    <w:basedOn w:val="DefaultParagraphFont"/>
    <w:rsid w:val="00FD5932"/>
  </w:style>
  <w:style w:type="character" w:customStyle="1" w:styleId="cm">
    <w:name w:val="cm"/>
    <w:basedOn w:val="DefaultParagraphFont"/>
    <w:rsid w:val="00FD5932"/>
  </w:style>
  <w:style w:type="character" w:customStyle="1" w:styleId="k">
    <w:name w:val="k"/>
    <w:basedOn w:val="DefaultParagraphFont"/>
    <w:rsid w:val="00FD5932"/>
  </w:style>
  <w:style w:type="character" w:customStyle="1" w:styleId="nf">
    <w:name w:val="nf"/>
    <w:basedOn w:val="DefaultParagraphFont"/>
    <w:rsid w:val="00FD5932"/>
  </w:style>
  <w:style w:type="character" w:customStyle="1" w:styleId="c1">
    <w:name w:val="c1"/>
    <w:basedOn w:val="DefaultParagraphFont"/>
    <w:rsid w:val="00FD5932"/>
  </w:style>
  <w:style w:type="character" w:customStyle="1" w:styleId="nv">
    <w:name w:val="nv"/>
    <w:basedOn w:val="DefaultParagraphFont"/>
    <w:rsid w:val="00FD5932"/>
  </w:style>
  <w:style w:type="paragraph" w:styleId="ListParagraph">
    <w:name w:val="List Paragraph"/>
    <w:basedOn w:val="Normal"/>
    <w:uiPriority w:val="34"/>
    <w:qFormat/>
    <w:rsid w:val="008511B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80F7F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0F7F"/>
    <w:rPr>
      <w:rFonts w:ascii="Times New Roman" w:eastAsiaTheme="minorEastAsia" w:hAnsi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880F7F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0F7F"/>
    <w:rPr>
      <w:rFonts w:ascii="Times New Roman" w:eastAsiaTheme="minorEastAsia" w:hAnsi="Times New Roman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535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2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08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2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9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6</Pages>
  <Words>1039</Words>
  <Characters>5923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0000</dc:creator>
  <cp:keywords/>
  <dc:description/>
  <cp:lastModifiedBy>0000</cp:lastModifiedBy>
  <cp:revision>12</cp:revision>
  <dcterms:created xsi:type="dcterms:W3CDTF">2021-04-25T23:54:00Z</dcterms:created>
  <dcterms:modified xsi:type="dcterms:W3CDTF">2021-04-26T03:12:00Z</dcterms:modified>
</cp:coreProperties>
</file>